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EAE2E" w14:textId="298FCFB8" w:rsidR="00771405" w:rsidRPr="0002341B" w:rsidRDefault="00906BFC" w:rsidP="00771405">
      <w:pPr>
        <w:autoSpaceDE w:val="0"/>
        <w:autoSpaceDN w:val="0"/>
        <w:adjustRightInd w:val="0"/>
        <w:rPr>
          <w:rFonts w:ascii="Helvetica" w:hAnsi="Helvetica" w:cs="Helvetica"/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7216" behindDoc="0" locked="0" layoutInCell="1" allowOverlap="1" wp14:anchorId="06E26161" wp14:editId="2E483967">
            <wp:simplePos x="0" y="0"/>
            <wp:positionH relativeFrom="column">
              <wp:posOffset>0</wp:posOffset>
            </wp:positionH>
            <wp:positionV relativeFrom="paragraph">
              <wp:posOffset>-126365</wp:posOffset>
            </wp:positionV>
            <wp:extent cx="638175" cy="640080"/>
            <wp:effectExtent l="0" t="0" r="0" b="0"/>
            <wp:wrapSquare wrapText="bothSides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640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1405" w:rsidRPr="0002341B">
        <w:rPr>
          <w:rFonts w:ascii="Helvetica" w:hAnsi="Helvetica" w:cs="Helvetica"/>
          <w:sz w:val="20"/>
          <w:szCs w:val="20"/>
        </w:rPr>
        <w:t>Philippine Nuclear Research Institute</w:t>
      </w:r>
    </w:p>
    <w:p w14:paraId="67CCF12D" w14:textId="77777777" w:rsidR="00771405" w:rsidRPr="0002341B" w:rsidRDefault="00FE2432" w:rsidP="00771405">
      <w:pPr>
        <w:autoSpaceDE w:val="0"/>
        <w:autoSpaceDN w:val="0"/>
        <w:adjustRightInd w:val="0"/>
        <w:rPr>
          <w:rFonts w:ascii="Helvetica" w:hAnsi="Helvetica" w:cs="Helvetica"/>
          <w:sz w:val="20"/>
          <w:szCs w:val="20"/>
        </w:rPr>
      </w:pPr>
      <w:r w:rsidRPr="0002341B">
        <w:rPr>
          <w:rFonts w:ascii="Helvetica" w:hAnsi="Helvetica" w:cs="Helvetica"/>
          <w:sz w:val="20"/>
          <w:szCs w:val="20"/>
        </w:rPr>
        <w:t>Nuclear Services</w:t>
      </w:r>
      <w:r w:rsidR="00771405" w:rsidRPr="0002341B">
        <w:rPr>
          <w:rFonts w:ascii="Helvetica" w:hAnsi="Helvetica" w:cs="Helvetica"/>
          <w:sz w:val="20"/>
          <w:szCs w:val="20"/>
        </w:rPr>
        <w:t xml:space="preserve"> Division</w:t>
      </w:r>
    </w:p>
    <w:p w14:paraId="3C4D3CB7" w14:textId="263EA343" w:rsidR="00771405" w:rsidRPr="0002341B" w:rsidRDefault="00771405" w:rsidP="00771405">
      <w:pPr>
        <w:autoSpaceDE w:val="0"/>
        <w:autoSpaceDN w:val="0"/>
        <w:adjustRightInd w:val="0"/>
        <w:rPr>
          <w:rFonts w:ascii="Helvetica" w:hAnsi="Helvetica" w:cs="Helvetica"/>
          <w:sz w:val="20"/>
          <w:szCs w:val="20"/>
        </w:rPr>
      </w:pPr>
      <w:r w:rsidRPr="0002341B">
        <w:rPr>
          <w:rFonts w:ascii="Helvetica" w:hAnsi="Helvetica" w:cs="Helvetica"/>
          <w:sz w:val="20"/>
          <w:szCs w:val="20"/>
        </w:rPr>
        <w:t>RADIATION PROTECTION SERVICES</w:t>
      </w:r>
    </w:p>
    <w:p w14:paraId="1201BDB0" w14:textId="77777777" w:rsidR="00A86AB0" w:rsidRDefault="00A86AB0" w:rsidP="0002341B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sz w:val="22"/>
          <w:szCs w:val="22"/>
        </w:rPr>
      </w:pPr>
    </w:p>
    <w:p w14:paraId="1409113C" w14:textId="64A7ACAE" w:rsidR="00771405" w:rsidRPr="009F407C" w:rsidRDefault="00771405" w:rsidP="00771405">
      <w:pPr>
        <w:autoSpaceDE w:val="0"/>
        <w:autoSpaceDN w:val="0"/>
        <w:adjustRightInd w:val="0"/>
        <w:jc w:val="center"/>
        <w:rPr>
          <w:rFonts w:ascii="Helvetica-Bold" w:hAnsi="Helvetica-Bold" w:cs="Helvetica-Bold"/>
          <w:b/>
          <w:bCs/>
          <w:i/>
          <w:iCs/>
          <w:sz w:val="22"/>
          <w:szCs w:val="22"/>
        </w:rPr>
      </w:pPr>
      <w:r>
        <w:rPr>
          <w:rFonts w:ascii="Helvetica-Bold" w:hAnsi="Helvetica-Bold" w:cs="Helvetica-Bold"/>
          <w:b/>
          <w:bCs/>
          <w:sz w:val="22"/>
          <w:szCs w:val="22"/>
        </w:rPr>
        <w:t xml:space="preserve">SERVICE REQUEST FOR </w:t>
      </w:r>
      <w:r w:rsidR="000B0E2A">
        <w:rPr>
          <w:rFonts w:ascii="Helvetica-Bold" w:hAnsi="Helvetica-Bold" w:cs="Helvetica-Bold"/>
          <w:b/>
          <w:bCs/>
          <w:i/>
          <w:iCs/>
          <w:sz w:val="22"/>
          <w:szCs w:val="22"/>
        </w:rPr>
        <w:t>LEAK TESTING OF SEALED RADIOACTIVE SOURCE</w:t>
      </w:r>
    </w:p>
    <w:p w14:paraId="3AE6D548" w14:textId="77777777" w:rsidR="006C30AD" w:rsidRPr="009A348F" w:rsidRDefault="006C30AD" w:rsidP="00771405">
      <w:pPr>
        <w:autoSpaceDE w:val="0"/>
        <w:autoSpaceDN w:val="0"/>
        <w:adjustRightInd w:val="0"/>
        <w:jc w:val="center"/>
        <w:rPr>
          <w:rFonts w:ascii="Helvetica-Bold" w:hAnsi="Helvetica-Bold" w:cs="Helvetica-Bold"/>
          <w:b/>
          <w:bCs/>
          <w:sz w:val="20"/>
          <w:szCs w:val="20"/>
        </w:rPr>
      </w:pPr>
    </w:p>
    <w:p w14:paraId="5AA1BB47" w14:textId="1F213DEC" w:rsidR="002B513E" w:rsidRDefault="002B513E" w:rsidP="00D56B4F">
      <w:pPr>
        <w:autoSpaceDE w:val="0"/>
        <w:autoSpaceDN w:val="0"/>
        <w:adjustRightInd w:val="0"/>
        <w:ind w:left="1134" w:hanging="1134"/>
        <w:contextualSpacing/>
        <w:jc w:val="both"/>
        <w:rPr>
          <w:rFonts w:ascii="Helvetica" w:hAnsi="Helvetica" w:cs="Helvetica"/>
          <w:sz w:val="20"/>
          <w:szCs w:val="20"/>
        </w:rPr>
      </w:pPr>
      <w:r w:rsidRPr="00FB7FB1">
        <w:rPr>
          <w:rFonts w:ascii="Helvetica" w:hAnsi="Helvetica" w:cs="Helvetica"/>
          <w:b/>
          <w:bCs/>
          <w:i/>
          <w:sz w:val="20"/>
          <w:szCs w:val="20"/>
        </w:rPr>
        <w:t>Instruction:</w:t>
      </w:r>
      <w:r w:rsidRPr="00ED708D">
        <w:rPr>
          <w:rFonts w:ascii="Helvetica" w:hAnsi="Helvetica" w:cs="Helvetica"/>
          <w:b/>
          <w:bCs/>
          <w:iCs/>
          <w:sz w:val="20"/>
          <w:szCs w:val="20"/>
        </w:rPr>
        <w:t xml:space="preserve"> </w:t>
      </w:r>
      <w:r w:rsidRPr="00ED708D">
        <w:rPr>
          <w:rFonts w:ascii="Helvetica" w:hAnsi="Helvetica" w:cs="Helvetica"/>
          <w:sz w:val="20"/>
          <w:szCs w:val="20"/>
          <w:u w:val="single"/>
        </w:rPr>
        <w:t>Please write legibly</w:t>
      </w:r>
      <w:r w:rsidRPr="00ED708D">
        <w:rPr>
          <w:rFonts w:ascii="Helvetica" w:hAnsi="Helvetica" w:cs="Helvetica"/>
          <w:sz w:val="20"/>
          <w:szCs w:val="20"/>
        </w:rPr>
        <w:t>. All information written in this form will be the basis of the certificate</w:t>
      </w:r>
      <w:r w:rsidR="00C91B5B">
        <w:rPr>
          <w:rFonts w:ascii="Helvetica" w:hAnsi="Helvetica" w:cs="Helvetica"/>
          <w:sz w:val="20"/>
          <w:szCs w:val="20"/>
        </w:rPr>
        <w:t xml:space="preserve"> </w:t>
      </w:r>
      <w:r w:rsidRPr="00ED708D">
        <w:rPr>
          <w:rFonts w:ascii="Helvetica" w:hAnsi="Helvetica" w:cs="Helvetica"/>
          <w:sz w:val="20"/>
          <w:szCs w:val="20"/>
        </w:rPr>
        <w:t>issued</w:t>
      </w:r>
      <w:r w:rsidR="00142B05">
        <w:rPr>
          <w:rFonts w:ascii="Helvetica" w:hAnsi="Helvetica" w:cs="Helvetica"/>
          <w:sz w:val="20"/>
          <w:szCs w:val="20"/>
        </w:rPr>
        <w:t>.</w:t>
      </w:r>
    </w:p>
    <w:p w14:paraId="59515CAD" w14:textId="77777777" w:rsidR="00C91B5B" w:rsidRPr="009A348F" w:rsidRDefault="00C91B5B" w:rsidP="00D56B4F">
      <w:pPr>
        <w:autoSpaceDE w:val="0"/>
        <w:autoSpaceDN w:val="0"/>
        <w:adjustRightInd w:val="0"/>
        <w:ind w:left="1134" w:hanging="1134"/>
        <w:contextualSpacing/>
        <w:jc w:val="both"/>
        <w:rPr>
          <w:rFonts w:ascii="Helvetica" w:hAnsi="Helvetica" w:cs="Helvetica"/>
          <w:sz w:val="20"/>
          <w:szCs w:val="20"/>
        </w:rPr>
      </w:pPr>
    </w:p>
    <w:p w14:paraId="65CBE979" w14:textId="290B2F29" w:rsidR="0002341B" w:rsidRPr="002B513E" w:rsidRDefault="00771405" w:rsidP="009A348F">
      <w:pPr>
        <w:autoSpaceDE w:val="0"/>
        <w:autoSpaceDN w:val="0"/>
        <w:adjustRightInd w:val="0"/>
        <w:jc w:val="center"/>
        <w:rPr>
          <w:rFonts w:ascii="Helvetica" w:hAnsi="Helvetica" w:cs="Helvetica"/>
          <w:b/>
          <w:bCs/>
          <w:iCs/>
          <w:sz w:val="22"/>
          <w:szCs w:val="22"/>
        </w:rPr>
      </w:pPr>
      <w:r w:rsidRPr="002B513E">
        <w:rPr>
          <w:rFonts w:ascii="Helvetica" w:hAnsi="Helvetica" w:cs="Helvetica"/>
          <w:b/>
          <w:bCs/>
          <w:iCs/>
          <w:sz w:val="22"/>
          <w:szCs w:val="22"/>
        </w:rPr>
        <w:t xml:space="preserve">I. </w:t>
      </w:r>
      <w:r w:rsidR="00AB20DD" w:rsidRPr="002B513E">
        <w:rPr>
          <w:rFonts w:ascii="Helvetica" w:hAnsi="Helvetica" w:cs="Helvetica"/>
          <w:b/>
          <w:bCs/>
          <w:iCs/>
          <w:sz w:val="22"/>
          <w:szCs w:val="22"/>
        </w:rPr>
        <w:t>Customer</w:t>
      </w:r>
      <w:r w:rsidRPr="002B513E">
        <w:rPr>
          <w:rFonts w:ascii="Helvetica" w:hAnsi="Helvetica" w:cs="Helvetica"/>
          <w:b/>
          <w:bCs/>
          <w:iCs/>
          <w:sz w:val="22"/>
          <w:szCs w:val="22"/>
        </w:rPr>
        <w:t xml:space="preserve"> Information</w:t>
      </w:r>
    </w:p>
    <w:tbl>
      <w:tblPr>
        <w:tblW w:w="10031" w:type="dxa"/>
        <w:tblLook w:val="04A0" w:firstRow="1" w:lastRow="0" w:firstColumn="1" w:lastColumn="0" w:noHBand="0" w:noVBand="1"/>
      </w:tblPr>
      <w:tblGrid>
        <w:gridCol w:w="2097"/>
        <w:gridCol w:w="3427"/>
        <w:gridCol w:w="1826"/>
        <w:gridCol w:w="2681"/>
      </w:tblGrid>
      <w:tr w:rsidR="00EF0D5A" w:rsidRPr="002C7A3C" w14:paraId="31102D36" w14:textId="77777777" w:rsidTr="00C91B5B">
        <w:trPr>
          <w:trHeight w:val="423"/>
        </w:trPr>
        <w:tc>
          <w:tcPr>
            <w:tcW w:w="2097" w:type="dxa"/>
            <w:shd w:val="clear" w:color="auto" w:fill="auto"/>
            <w:vAlign w:val="center"/>
          </w:tcPr>
          <w:p w14:paraId="13E53437" w14:textId="77777777" w:rsidR="00EF0D5A" w:rsidRPr="009A348F" w:rsidRDefault="00EF0D5A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0"/>
                <w:szCs w:val="20"/>
              </w:rPr>
            </w:pPr>
            <w:r w:rsidRPr="009A348F">
              <w:rPr>
                <w:rFonts w:ascii="Helvetica" w:hAnsi="Helvetica" w:cs="Helvetica"/>
                <w:sz w:val="20"/>
                <w:szCs w:val="20"/>
              </w:rPr>
              <w:t>Company Name:</w:t>
            </w:r>
          </w:p>
        </w:tc>
        <w:tc>
          <w:tcPr>
            <w:tcW w:w="7934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10DD8C" w14:textId="77777777" w:rsidR="00EF0D5A" w:rsidRPr="009A348F" w:rsidRDefault="00EF0D5A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EF0D5A" w:rsidRPr="002C7A3C" w14:paraId="6BEF8211" w14:textId="77777777" w:rsidTr="00C91B5B">
        <w:trPr>
          <w:trHeight w:val="360"/>
        </w:trPr>
        <w:tc>
          <w:tcPr>
            <w:tcW w:w="2097" w:type="dxa"/>
            <w:shd w:val="clear" w:color="auto" w:fill="auto"/>
            <w:vAlign w:val="center"/>
          </w:tcPr>
          <w:p w14:paraId="54A332EE" w14:textId="77777777" w:rsidR="00EF0D5A" w:rsidRPr="009A348F" w:rsidRDefault="00EF0D5A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0"/>
                <w:szCs w:val="20"/>
              </w:rPr>
            </w:pPr>
            <w:r w:rsidRPr="009A348F">
              <w:rPr>
                <w:rFonts w:ascii="Helvetica" w:hAnsi="Helvetica" w:cs="Helvetica"/>
                <w:sz w:val="20"/>
                <w:szCs w:val="20"/>
              </w:rPr>
              <w:t>Address:</w:t>
            </w:r>
          </w:p>
        </w:tc>
        <w:tc>
          <w:tcPr>
            <w:tcW w:w="7934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E5A4C9" w14:textId="77777777" w:rsidR="00EF0D5A" w:rsidRPr="009A348F" w:rsidRDefault="00EF0D5A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B12638" w:rsidRPr="002C7A3C" w14:paraId="1C2DEA8F" w14:textId="77777777" w:rsidTr="00C91B5B">
        <w:trPr>
          <w:trHeight w:val="360"/>
        </w:trPr>
        <w:tc>
          <w:tcPr>
            <w:tcW w:w="2097" w:type="dxa"/>
            <w:shd w:val="clear" w:color="auto" w:fill="auto"/>
            <w:vAlign w:val="center"/>
          </w:tcPr>
          <w:p w14:paraId="5E5DB837" w14:textId="0F4F69E3" w:rsidR="00B12638" w:rsidRPr="009A348F" w:rsidRDefault="00C91B5B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ntact Person:</w:t>
            </w:r>
          </w:p>
        </w:tc>
        <w:tc>
          <w:tcPr>
            <w:tcW w:w="3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710181" w14:textId="77F21CAC" w:rsidR="00B12638" w:rsidRPr="009A348F" w:rsidRDefault="00B12638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0"/>
                <w:szCs w:val="20"/>
              </w:rPr>
            </w:pPr>
          </w:p>
        </w:tc>
        <w:tc>
          <w:tcPr>
            <w:tcW w:w="182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537E71" w14:textId="257A3471" w:rsidR="00B12638" w:rsidRPr="009A348F" w:rsidRDefault="00B12638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0"/>
                <w:szCs w:val="20"/>
              </w:rPr>
            </w:pPr>
            <w:r w:rsidRPr="009A348F">
              <w:rPr>
                <w:rFonts w:ascii="Helvetica" w:hAnsi="Helvetica" w:cs="Helvetica"/>
                <w:sz w:val="20"/>
                <w:szCs w:val="20"/>
              </w:rPr>
              <w:t>Date:</w:t>
            </w:r>
          </w:p>
        </w:tc>
        <w:tc>
          <w:tcPr>
            <w:tcW w:w="26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2680F3" w14:textId="30B855F5" w:rsidR="00B12638" w:rsidRPr="009A348F" w:rsidRDefault="00B12638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46026" w:rsidRPr="002C7A3C" w14:paraId="0F109FC9" w14:textId="77777777" w:rsidTr="00C91B5B">
        <w:trPr>
          <w:trHeight w:val="360"/>
        </w:trPr>
        <w:tc>
          <w:tcPr>
            <w:tcW w:w="2097" w:type="dxa"/>
            <w:shd w:val="clear" w:color="auto" w:fill="auto"/>
            <w:vAlign w:val="center"/>
          </w:tcPr>
          <w:p w14:paraId="2309E057" w14:textId="795AE0A6" w:rsidR="00046026" w:rsidRPr="009A348F" w:rsidRDefault="00C91B5B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esignation</w:t>
            </w:r>
            <w:r w:rsidR="00046026" w:rsidRPr="009A348F">
              <w:rPr>
                <w:rFonts w:ascii="Helvetica" w:hAnsi="Helvetica" w:cs="Helvetica"/>
                <w:sz w:val="20"/>
                <w:szCs w:val="20"/>
              </w:rPr>
              <w:t>:</w:t>
            </w:r>
          </w:p>
        </w:tc>
        <w:tc>
          <w:tcPr>
            <w:tcW w:w="3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061C4B" w14:textId="77777777" w:rsidR="00046026" w:rsidRPr="009A348F" w:rsidRDefault="00046026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0"/>
                <w:szCs w:val="20"/>
              </w:rPr>
            </w:pPr>
          </w:p>
        </w:tc>
        <w:tc>
          <w:tcPr>
            <w:tcW w:w="1826" w:type="dxa"/>
            <w:shd w:val="clear" w:color="auto" w:fill="auto"/>
            <w:vAlign w:val="center"/>
          </w:tcPr>
          <w:p w14:paraId="4CF03834" w14:textId="3BA87E67" w:rsidR="00046026" w:rsidRPr="009A348F" w:rsidRDefault="00046026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0"/>
                <w:szCs w:val="20"/>
              </w:rPr>
            </w:pPr>
            <w:r w:rsidRPr="009A348F">
              <w:rPr>
                <w:rFonts w:ascii="Helvetica" w:hAnsi="Helvetica" w:cs="Helvetica"/>
                <w:sz w:val="20"/>
                <w:szCs w:val="20"/>
              </w:rPr>
              <w:t>Phone/Fax:</w:t>
            </w:r>
          </w:p>
        </w:tc>
        <w:tc>
          <w:tcPr>
            <w:tcW w:w="26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A9117C" w14:textId="6D963D58" w:rsidR="00046026" w:rsidRPr="00B24DC8" w:rsidRDefault="00046026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2"/>
                <w:szCs w:val="22"/>
              </w:rPr>
            </w:pPr>
          </w:p>
        </w:tc>
      </w:tr>
      <w:tr w:rsidR="00B13C16" w:rsidRPr="002C7A3C" w14:paraId="4E46914B" w14:textId="77777777" w:rsidTr="00C91B5B">
        <w:trPr>
          <w:trHeight w:val="360"/>
        </w:trPr>
        <w:tc>
          <w:tcPr>
            <w:tcW w:w="2097" w:type="dxa"/>
            <w:shd w:val="clear" w:color="auto" w:fill="auto"/>
          </w:tcPr>
          <w:p w14:paraId="0BCE9E6A" w14:textId="2E6932E0" w:rsidR="00B13C16" w:rsidRPr="004A713C" w:rsidRDefault="00B13C16" w:rsidP="00C5063E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18"/>
                <w:szCs w:val="18"/>
              </w:rPr>
            </w:pPr>
          </w:p>
        </w:tc>
        <w:tc>
          <w:tcPr>
            <w:tcW w:w="3427" w:type="dxa"/>
            <w:tcBorders>
              <w:top w:val="single" w:sz="4" w:space="0" w:color="auto"/>
            </w:tcBorders>
          </w:tcPr>
          <w:p w14:paraId="10A00B6C" w14:textId="77777777" w:rsidR="00B13C16" w:rsidRPr="00B24DC8" w:rsidRDefault="00B13C16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2"/>
                <w:szCs w:val="22"/>
              </w:rPr>
            </w:pPr>
          </w:p>
        </w:tc>
        <w:tc>
          <w:tcPr>
            <w:tcW w:w="1826" w:type="dxa"/>
            <w:shd w:val="clear" w:color="auto" w:fill="auto"/>
            <w:vAlign w:val="center"/>
          </w:tcPr>
          <w:p w14:paraId="66E2E993" w14:textId="77777777" w:rsidR="00B13C16" w:rsidRPr="009A348F" w:rsidRDefault="00B13C16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0"/>
                <w:szCs w:val="20"/>
              </w:rPr>
            </w:pPr>
            <w:r w:rsidRPr="009A348F">
              <w:rPr>
                <w:rFonts w:ascii="Helvetica" w:hAnsi="Helvetica" w:cs="Helvetica"/>
                <w:sz w:val="20"/>
                <w:szCs w:val="20"/>
              </w:rPr>
              <w:t>E-mail Address:</w:t>
            </w:r>
          </w:p>
        </w:tc>
        <w:tc>
          <w:tcPr>
            <w:tcW w:w="26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27A736" w14:textId="77777777" w:rsidR="00B13C16" w:rsidRPr="00B24DC8" w:rsidRDefault="00B13C16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2"/>
                <w:szCs w:val="22"/>
              </w:rPr>
            </w:pPr>
          </w:p>
        </w:tc>
      </w:tr>
      <w:tr w:rsidR="00B13C16" w:rsidRPr="00B84743" w14:paraId="42172407" w14:textId="77777777" w:rsidTr="00C91B5B">
        <w:trPr>
          <w:trHeight w:val="398"/>
        </w:trPr>
        <w:tc>
          <w:tcPr>
            <w:tcW w:w="10031" w:type="dxa"/>
            <w:gridSpan w:val="4"/>
            <w:shd w:val="clear" w:color="auto" w:fill="auto"/>
            <w:vAlign w:val="center"/>
          </w:tcPr>
          <w:p w14:paraId="0440B973" w14:textId="2C32D43F" w:rsidR="00B13C16" w:rsidRPr="00B84743" w:rsidRDefault="00B863B1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16"/>
                <w:szCs w:val="16"/>
              </w:rPr>
            </w:pPr>
            <w:r w:rsidRPr="00C91B5B">
              <w:rPr>
                <w:rFonts w:ascii="Helvetica" w:hAnsi="Helvetica" w:cs="Helvetica"/>
                <w:i/>
                <w:iCs/>
                <w:sz w:val="20"/>
                <w:szCs w:val="20"/>
              </w:rPr>
              <w:t xml:space="preserve">Leak </w:t>
            </w:r>
            <w:r w:rsidR="00FD7397" w:rsidRPr="00C91B5B">
              <w:rPr>
                <w:rFonts w:ascii="Helvetica" w:hAnsi="Helvetica" w:cs="Helvetica"/>
                <w:i/>
                <w:iCs/>
                <w:sz w:val="20"/>
                <w:szCs w:val="20"/>
              </w:rPr>
              <w:t>Test Method</w:t>
            </w:r>
            <w:r w:rsidR="00E93252" w:rsidRPr="00C91B5B">
              <w:rPr>
                <w:rFonts w:ascii="Helvetica" w:hAnsi="Helvetica" w:cs="Helvetica"/>
                <w:i/>
                <w:iCs/>
                <w:sz w:val="20"/>
                <w:szCs w:val="20"/>
              </w:rPr>
              <w:t>:</w:t>
            </w:r>
            <w:r w:rsidR="00001BC0">
              <w:rPr>
                <w:rFonts w:ascii="Helvetica" w:hAnsi="Helvetica" w:cs="Helvetica"/>
                <w:sz w:val="20"/>
                <w:szCs w:val="20"/>
              </w:rPr>
              <w:t xml:space="preserve">             </w:t>
            </w:r>
            <w:r w:rsidR="00C91B5B">
              <w:rPr>
                <w:rFonts w:ascii="Helvetica" w:hAnsi="Helvetica" w:cs="Helvetica"/>
                <w:sz w:val="20"/>
                <w:szCs w:val="20"/>
              </w:rPr>
              <w:t xml:space="preserve">       </w:t>
            </w:r>
            <w:r w:rsidR="00001BC0" w:rsidRPr="00B16591">
              <w:rPr>
                <w:rFonts w:ascii="Wingdings" w:eastAsia="Wingdings" w:hAnsi="Wingdings" w:cs="Wingdings"/>
                <w:bCs/>
              </w:rPr>
              <w:t></w:t>
            </w:r>
            <w:r w:rsidR="00001BC0" w:rsidRPr="00B16591">
              <w:rPr>
                <w:rFonts w:ascii="Helvetica-Bold" w:hAnsi="Helvetica-Bold" w:cs="Helvetica-Bold"/>
                <w:bCs/>
                <w:i/>
                <w:iCs/>
                <w:sz w:val="20"/>
                <w:szCs w:val="20"/>
              </w:rPr>
              <w:t xml:space="preserve"> </w:t>
            </w:r>
            <w:r w:rsidR="00001BC0" w:rsidRPr="00070DE0">
              <w:rPr>
                <w:rFonts w:ascii="Helvetica-Bold" w:hAnsi="Helvetica-Bold" w:cs="Helvetica-Bold"/>
                <w:bCs/>
                <w:i/>
                <w:iCs/>
                <w:sz w:val="20"/>
                <w:szCs w:val="20"/>
              </w:rPr>
              <w:t>Wipe Test</w:t>
            </w:r>
            <w:r w:rsidR="00001BC0">
              <w:rPr>
                <w:rFonts w:ascii="Helvetica-Bold" w:hAnsi="Helvetica-Bold" w:cs="Helvetica-Bold"/>
                <w:sz w:val="20"/>
                <w:szCs w:val="20"/>
              </w:rPr>
              <w:t xml:space="preserve">      </w:t>
            </w:r>
            <w:r w:rsidR="00001BC0" w:rsidRPr="00B16591">
              <w:rPr>
                <w:rFonts w:ascii="Helvetica-Bold" w:hAnsi="Helvetica-Bold" w:cs="Helvetica-Bold"/>
              </w:rPr>
              <w:t xml:space="preserve"> </w:t>
            </w:r>
            <w:r w:rsidR="00C91B5B">
              <w:rPr>
                <w:rFonts w:ascii="Helvetica-Bold" w:hAnsi="Helvetica-Bold" w:cs="Helvetica-Bold"/>
              </w:rPr>
              <w:t xml:space="preserve"> </w:t>
            </w:r>
            <w:r w:rsidR="00001BC0" w:rsidRPr="00B16591">
              <w:rPr>
                <w:rFonts w:ascii="Wingdings" w:eastAsia="Wingdings" w:hAnsi="Wingdings" w:cs="Wingdings"/>
                <w:bCs/>
              </w:rPr>
              <w:t></w:t>
            </w:r>
            <w:r w:rsidR="00001BC0" w:rsidRPr="00B16591">
              <w:rPr>
                <w:rFonts w:ascii="Helvetica-Bold" w:hAnsi="Helvetica-Bold" w:cs="Helvetica-Bold"/>
                <w:bCs/>
              </w:rPr>
              <w:t xml:space="preserve"> </w:t>
            </w:r>
            <w:r w:rsidR="00001BC0" w:rsidRPr="00070DE0">
              <w:rPr>
                <w:rFonts w:ascii="Helvetica-Bold" w:hAnsi="Helvetica-Bold" w:cs="Helvetica-Bold"/>
                <w:bCs/>
                <w:i/>
                <w:iCs/>
                <w:sz w:val="20"/>
                <w:szCs w:val="20"/>
              </w:rPr>
              <w:t>Immersion Test</w:t>
            </w:r>
            <w:r w:rsidR="00001BC0">
              <w:rPr>
                <w:rFonts w:ascii="Helvetica-Bold" w:hAnsi="Helvetica-Bold" w:cs="Helvetica-Bold"/>
                <w:sz w:val="20"/>
                <w:szCs w:val="20"/>
              </w:rPr>
              <w:t xml:space="preserve">      </w:t>
            </w:r>
            <w:r w:rsidR="00001BC0" w:rsidRPr="00B16591">
              <w:rPr>
                <w:rFonts w:ascii="Wingdings" w:eastAsia="Wingdings" w:hAnsi="Wingdings" w:cs="Wingdings"/>
                <w:bCs/>
              </w:rPr>
              <w:t></w:t>
            </w:r>
            <w:r w:rsidR="00001BC0" w:rsidRPr="00070DE0">
              <w:rPr>
                <w:rFonts w:ascii="Helvetica-Bold" w:hAnsi="Helvetica-Bold" w:cs="Helvetica-Bold"/>
                <w:bCs/>
                <w:i/>
                <w:iCs/>
                <w:sz w:val="20"/>
                <w:szCs w:val="20"/>
              </w:rPr>
              <w:t xml:space="preserve"> </w:t>
            </w:r>
            <w:r w:rsidR="00070DE0" w:rsidRPr="00070DE0">
              <w:rPr>
                <w:rFonts w:ascii="Helvetica-Bold" w:hAnsi="Helvetica-Bold" w:cs="Helvetica-Bold"/>
                <w:bCs/>
                <w:i/>
                <w:iCs/>
                <w:sz w:val="20"/>
                <w:szCs w:val="20"/>
              </w:rPr>
              <w:t>Bubble Vacuum Test</w:t>
            </w:r>
          </w:p>
        </w:tc>
      </w:tr>
      <w:tr w:rsidR="00C91B5B" w:rsidRPr="00B84743" w14:paraId="0F88CECE" w14:textId="77777777" w:rsidTr="00C91B5B">
        <w:trPr>
          <w:trHeight w:val="398"/>
        </w:trPr>
        <w:tc>
          <w:tcPr>
            <w:tcW w:w="10031" w:type="dxa"/>
            <w:gridSpan w:val="4"/>
            <w:shd w:val="clear" w:color="auto" w:fill="auto"/>
            <w:vAlign w:val="center"/>
          </w:tcPr>
          <w:p w14:paraId="02E7BEA1" w14:textId="4C0F4B0B" w:rsidR="00C91B5B" w:rsidRPr="00C91B5B" w:rsidRDefault="00C91B5B" w:rsidP="00FA1620">
            <w:pPr>
              <w:autoSpaceDE w:val="0"/>
              <w:autoSpaceDN w:val="0"/>
              <w:adjustRightInd w:val="0"/>
              <w:rPr>
                <w:rFonts w:ascii="Helvetica" w:hAnsi="Helvetica" w:cs="Helvetica"/>
                <w:i/>
                <w:iCs/>
                <w:sz w:val="20"/>
                <w:szCs w:val="20"/>
              </w:rPr>
            </w:pPr>
            <w:r>
              <w:rPr>
                <w:rFonts w:ascii="Helvetica" w:hAnsi="Helvetica" w:cs="Helvetica"/>
                <w:i/>
                <w:iCs/>
                <w:sz w:val="20"/>
                <w:szCs w:val="20"/>
              </w:rPr>
              <w:t xml:space="preserve">Smear Samples collect by:       </w:t>
            </w:r>
            <w:r w:rsidRPr="00B16591">
              <w:rPr>
                <w:rFonts w:ascii="Wingdings" w:eastAsia="Wingdings" w:hAnsi="Wingdings" w:cs="Wingdings"/>
                <w:bCs/>
              </w:rPr>
              <w:t></w:t>
            </w:r>
            <w:r w:rsidRPr="00B16591">
              <w:rPr>
                <w:rFonts w:ascii="Helvetica-Bold" w:hAnsi="Helvetica-Bold" w:cs="Helvetica-Bold"/>
                <w:bCs/>
              </w:rPr>
              <w:t xml:space="preserve"> </w:t>
            </w:r>
            <w:r>
              <w:rPr>
                <w:rFonts w:ascii="Helvetica-Bold" w:hAnsi="Helvetica-Bold" w:cs="Helvetica-Bold"/>
                <w:bCs/>
                <w:i/>
                <w:iCs/>
                <w:sz w:val="20"/>
                <w:szCs w:val="20"/>
              </w:rPr>
              <w:t>Customer/Licensee</w:t>
            </w:r>
            <w:r>
              <w:rPr>
                <w:rFonts w:ascii="Helvetica-Bold" w:hAnsi="Helvetica-Bold" w:cs="Helvetica-Bold"/>
                <w:sz w:val="20"/>
                <w:szCs w:val="20"/>
              </w:rPr>
              <w:t xml:space="preserve">      </w:t>
            </w:r>
            <w:r w:rsidRPr="00B16591">
              <w:rPr>
                <w:rFonts w:ascii="Wingdings" w:eastAsia="Wingdings" w:hAnsi="Wingdings" w:cs="Wingdings"/>
                <w:bCs/>
              </w:rPr>
              <w:t></w:t>
            </w:r>
            <w:r w:rsidRPr="00070DE0">
              <w:rPr>
                <w:rFonts w:ascii="Helvetica-Bold" w:hAnsi="Helvetica-Bold" w:cs="Helvetica-Bold"/>
                <w:bCs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ascii="Helvetica-Bold" w:hAnsi="Helvetica-Bold" w:cs="Helvetica-Bold"/>
                <w:bCs/>
                <w:i/>
                <w:iCs/>
                <w:sz w:val="20"/>
                <w:szCs w:val="20"/>
              </w:rPr>
              <w:t>RPS Personnel</w:t>
            </w:r>
          </w:p>
        </w:tc>
      </w:tr>
    </w:tbl>
    <w:p w14:paraId="7C3DC6C9" w14:textId="77777777" w:rsidR="00E93252" w:rsidRDefault="00E93252" w:rsidP="009A348F">
      <w:pPr>
        <w:autoSpaceDE w:val="0"/>
        <w:autoSpaceDN w:val="0"/>
        <w:adjustRightInd w:val="0"/>
        <w:jc w:val="center"/>
        <w:rPr>
          <w:rFonts w:ascii="Helvetica" w:hAnsi="Helvetica" w:cs="Helvetica"/>
          <w:b/>
          <w:bCs/>
          <w:sz w:val="22"/>
          <w:szCs w:val="22"/>
        </w:rPr>
      </w:pPr>
    </w:p>
    <w:p w14:paraId="53161DC5" w14:textId="1ECD7FA0" w:rsidR="00B24DC8" w:rsidRPr="009049B9" w:rsidRDefault="00771405" w:rsidP="009A348F">
      <w:pPr>
        <w:autoSpaceDE w:val="0"/>
        <w:autoSpaceDN w:val="0"/>
        <w:adjustRightInd w:val="0"/>
        <w:jc w:val="center"/>
        <w:rPr>
          <w:rFonts w:ascii="Helvetica" w:hAnsi="Helvetica" w:cs="Helvetica"/>
          <w:b/>
          <w:bCs/>
          <w:sz w:val="22"/>
          <w:szCs w:val="22"/>
        </w:rPr>
      </w:pPr>
      <w:r w:rsidRPr="00B24DC8">
        <w:rPr>
          <w:rFonts w:ascii="Helvetica" w:hAnsi="Helvetica" w:cs="Helvetica"/>
          <w:b/>
          <w:bCs/>
          <w:sz w:val="22"/>
          <w:szCs w:val="22"/>
        </w:rPr>
        <w:t>II. Details of Services Requested</w:t>
      </w:r>
    </w:p>
    <w:p w14:paraId="13D48813" w14:textId="247CE91D" w:rsidR="00FA1620" w:rsidRDefault="00771405" w:rsidP="00771405">
      <w:pPr>
        <w:autoSpaceDE w:val="0"/>
        <w:autoSpaceDN w:val="0"/>
        <w:adjustRightInd w:val="0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Number of </w:t>
      </w:r>
      <w:r w:rsidR="00367A2C">
        <w:rPr>
          <w:rFonts w:ascii="Helvetica" w:hAnsi="Helvetica" w:cs="Helvetica"/>
          <w:sz w:val="20"/>
          <w:szCs w:val="20"/>
        </w:rPr>
        <w:t>Sources</w:t>
      </w:r>
      <w:r>
        <w:rPr>
          <w:rFonts w:ascii="Helvetica" w:hAnsi="Helvetica" w:cs="Helvetica"/>
          <w:sz w:val="20"/>
          <w:szCs w:val="20"/>
        </w:rPr>
        <w:t xml:space="preserve"> _________________</w:t>
      </w:r>
    </w:p>
    <w:p w14:paraId="32B8F13B" w14:textId="77777777" w:rsidR="009A348F" w:rsidRPr="009A348F" w:rsidRDefault="009A348F" w:rsidP="00771405">
      <w:pPr>
        <w:autoSpaceDE w:val="0"/>
        <w:autoSpaceDN w:val="0"/>
        <w:adjustRightInd w:val="0"/>
        <w:rPr>
          <w:rFonts w:ascii="Helvetica" w:hAnsi="Helvetica" w:cs="Helvetica"/>
          <w:sz w:val="20"/>
          <w:szCs w:val="20"/>
        </w:rPr>
      </w:pPr>
    </w:p>
    <w:tbl>
      <w:tblPr>
        <w:tblpPr w:leftFromText="180" w:rightFromText="180" w:vertAnchor="text" w:tblpY="1"/>
        <w:tblOverlap w:val="never"/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0"/>
        <w:gridCol w:w="1700"/>
        <w:gridCol w:w="1700"/>
        <w:gridCol w:w="1700"/>
        <w:gridCol w:w="1700"/>
      </w:tblGrid>
      <w:tr w:rsidR="00827B38" w:rsidRPr="00B24DC8" w14:paraId="62AB4CAC" w14:textId="77777777" w:rsidTr="00B950FC">
        <w:trPr>
          <w:trHeight w:val="458"/>
        </w:trPr>
        <w:tc>
          <w:tcPr>
            <w:tcW w:w="1700" w:type="dxa"/>
            <w:vAlign w:val="center"/>
          </w:tcPr>
          <w:p w14:paraId="12572EF9" w14:textId="53F04FE2" w:rsidR="00827B38" w:rsidRPr="00FB7FB1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i/>
                <w:iCs/>
                <w:sz w:val="20"/>
                <w:szCs w:val="20"/>
              </w:rPr>
            </w:pPr>
            <w:r w:rsidRPr="00FB7FB1">
              <w:rPr>
                <w:rFonts w:ascii="Helvetica-Bold" w:hAnsi="Helvetica-Bold" w:cs="Helvetica-Bold"/>
                <w:b/>
                <w:bCs/>
                <w:i/>
                <w:iCs/>
                <w:sz w:val="20"/>
                <w:szCs w:val="20"/>
              </w:rPr>
              <w:t xml:space="preserve">Radioactive </w:t>
            </w:r>
            <w:r w:rsidR="004D52A2">
              <w:rPr>
                <w:rFonts w:ascii="Helvetica-Bold" w:hAnsi="Helvetica-Bold" w:cs="Helvetica-Bold"/>
                <w:b/>
                <w:bCs/>
                <w:i/>
                <w:iCs/>
                <w:sz w:val="20"/>
                <w:szCs w:val="20"/>
              </w:rPr>
              <w:t>Source</w:t>
            </w:r>
          </w:p>
        </w:tc>
        <w:tc>
          <w:tcPr>
            <w:tcW w:w="1700" w:type="dxa"/>
            <w:vAlign w:val="center"/>
          </w:tcPr>
          <w:p w14:paraId="2FAD3632" w14:textId="77777777" w:rsidR="004D52A2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0"/>
                <w:szCs w:val="20"/>
              </w:rPr>
            </w:pPr>
            <w:r w:rsidRPr="0F1A9441">
              <w:rPr>
                <w:rFonts w:ascii="Helvetica-Bold" w:hAnsi="Helvetica-Bold" w:cs="Helvetica-Bold"/>
                <w:b/>
                <w:bCs/>
                <w:sz w:val="20"/>
                <w:szCs w:val="20"/>
              </w:rPr>
              <w:t xml:space="preserve">Source </w:t>
            </w:r>
          </w:p>
          <w:p w14:paraId="00ABE615" w14:textId="74ABA092" w:rsidR="00827B38" w:rsidRPr="00FA1620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0"/>
                <w:szCs w:val="20"/>
              </w:rPr>
            </w:pPr>
            <w:r>
              <w:rPr>
                <w:rFonts w:ascii="Helvetica-Bold" w:hAnsi="Helvetica-Bold" w:cs="Helvetica-Bold"/>
                <w:b/>
                <w:bCs/>
                <w:sz w:val="20"/>
                <w:szCs w:val="20"/>
              </w:rPr>
              <w:t xml:space="preserve">Serial </w:t>
            </w:r>
            <w:r w:rsidR="004011E0">
              <w:rPr>
                <w:rFonts w:ascii="Helvetica-Bold" w:hAnsi="Helvetica-Bold" w:cs="Helvetica-Bold"/>
                <w:b/>
                <w:bCs/>
                <w:sz w:val="20"/>
                <w:szCs w:val="20"/>
              </w:rPr>
              <w:t>N</w:t>
            </w:r>
            <w:r>
              <w:rPr>
                <w:rFonts w:ascii="Helvetica-Bold" w:hAnsi="Helvetica-Bold" w:cs="Helvetica-Bold"/>
                <w:b/>
                <w:bCs/>
                <w:sz w:val="20"/>
                <w:szCs w:val="20"/>
              </w:rPr>
              <w:t>umber</w:t>
            </w:r>
          </w:p>
        </w:tc>
        <w:tc>
          <w:tcPr>
            <w:tcW w:w="1700" w:type="dxa"/>
            <w:vAlign w:val="center"/>
          </w:tcPr>
          <w:p w14:paraId="1B64A0EB" w14:textId="77777777" w:rsidR="00B950FC" w:rsidRDefault="0079129F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Helvetica-Bold" w:hAnsi="Helvetica-Bold" w:cs="Helvetica-Bold"/>
                <w:b/>
                <w:bCs/>
                <w:i/>
                <w:iCs/>
                <w:sz w:val="20"/>
                <w:szCs w:val="20"/>
              </w:rPr>
              <w:t xml:space="preserve">Authorized </w:t>
            </w:r>
          </w:p>
          <w:p w14:paraId="6B6B8E23" w14:textId="709EE92F" w:rsidR="00827B38" w:rsidRPr="00FB7FB1" w:rsidRDefault="0079129F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Helvetica-Bold" w:hAnsi="Helvetica-Bold" w:cs="Helvetica-Bold"/>
                <w:b/>
                <w:bCs/>
                <w:i/>
                <w:iCs/>
                <w:sz w:val="20"/>
                <w:szCs w:val="20"/>
              </w:rPr>
              <w:t>Use</w:t>
            </w:r>
          </w:p>
        </w:tc>
        <w:tc>
          <w:tcPr>
            <w:tcW w:w="1700" w:type="dxa"/>
            <w:vAlign w:val="center"/>
          </w:tcPr>
          <w:p w14:paraId="0ED43AAC" w14:textId="1CA157ED" w:rsidR="00827B38" w:rsidRPr="00FA1620" w:rsidRDefault="001E1C45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0"/>
                <w:szCs w:val="20"/>
              </w:rPr>
            </w:pPr>
            <w:r>
              <w:rPr>
                <w:rFonts w:ascii="Helvetica-Bold" w:hAnsi="Helvetica-Bold" w:cs="Helvetica-Bold"/>
                <w:b/>
                <w:bCs/>
                <w:sz w:val="20"/>
                <w:szCs w:val="20"/>
              </w:rPr>
              <w:t>Equipment Brand</w:t>
            </w:r>
            <w:r w:rsidR="00C91B5B">
              <w:rPr>
                <w:rFonts w:ascii="Helvetica-Bold" w:hAnsi="Helvetica-Bold" w:cs="Helvetica-Bold"/>
                <w:b/>
                <w:bCs/>
                <w:sz w:val="20"/>
                <w:szCs w:val="20"/>
              </w:rPr>
              <w:t xml:space="preserve"> </w:t>
            </w:r>
            <w:r w:rsidR="00827B38">
              <w:rPr>
                <w:rFonts w:ascii="Helvetica-Bold" w:hAnsi="Helvetica-Bold" w:cs="Helvetica-Bold"/>
                <w:b/>
                <w:bCs/>
                <w:sz w:val="20"/>
                <w:szCs w:val="20"/>
              </w:rPr>
              <w:t>/</w:t>
            </w:r>
            <w:r w:rsidR="00C91B5B">
              <w:rPr>
                <w:rFonts w:ascii="Helvetica-Bold" w:hAnsi="Helvetica-Bold" w:cs="Helvetica-Bold"/>
                <w:b/>
                <w:bCs/>
                <w:sz w:val="20"/>
                <w:szCs w:val="20"/>
              </w:rPr>
              <w:t xml:space="preserve"> </w:t>
            </w:r>
            <w:r w:rsidR="00827B38">
              <w:rPr>
                <w:rFonts w:ascii="Helvetica-Bold" w:hAnsi="Helvetica-Bold" w:cs="Helvetica-Bold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1700" w:type="dxa"/>
            <w:vAlign w:val="center"/>
          </w:tcPr>
          <w:p w14:paraId="35B1B7E9" w14:textId="493819A2" w:rsidR="00827B38" w:rsidRPr="00FA1620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0"/>
                <w:szCs w:val="20"/>
              </w:rPr>
            </w:pPr>
            <w:r w:rsidRPr="00FA1620">
              <w:rPr>
                <w:rFonts w:ascii="Helvetica-Bold" w:hAnsi="Helvetica-Bold" w:cs="Helvetica-Bold"/>
                <w:b/>
                <w:bCs/>
                <w:sz w:val="20"/>
                <w:szCs w:val="20"/>
              </w:rPr>
              <w:t xml:space="preserve">Equipment </w:t>
            </w:r>
            <w:r w:rsidR="001E1C45">
              <w:rPr>
                <w:rFonts w:ascii="Helvetica-Bold" w:hAnsi="Helvetica-Bold" w:cs="Helvetica-Bold"/>
                <w:b/>
                <w:bCs/>
                <w:sz w:val="20"/>
                <w:szCs w:val="20"/>
              </w:rPr>
              <w:t>Serial Number</w:t>
            </w:r>
          </w:p>
        </w:tc>
      </w:tr>
      <w:tr w:rsidR="00827B38" w:rsidRPr="00B24DC8" w14:paraId="15B85489" w14:textId="77777777" w:rsidTr="00B950FC">
        <w:trPr>
          <w:trHeight w:val="454"/>
        </w:trPr>
        <w:tc>
          <w:tcPr>
            <w:tcW w:w="1700" w:type="dxa"/>
            <w:vAlign w:val="center"/>
          </w:tcPr>
          <w:p w14:paraId="70CE18D1" w14:textId="77777777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51B1E0CB" w14:textId="0B1B19AB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55E5BD5C" w14:textId="1B834310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4630BE13" w14:textId="794C777C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2D9B09E8" w14:textId="6F6C2589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</w:tr>
      <w:tr w:rsidR="00827B38" w:rsidRPr="00B24DC8" w14:paraId="0AD33BA9" w14:textId="77777777" w:rsidTr="00B950FC">
        <w:trPr>
          <w:trHeight w:val="454"/>
        </w:trPr>
        <w:tc>
          <w:tcPr>
            <w:tcW w:w="1700" w:type="dxa"/>
            <w:vAlign w:val="center"/>
          </w:tcPr>
          <w:p w14:paraId="7BE16418" w14:textId="6E9F053D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7FE83D38" w14:textId="38DECFDC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779BA69F" w14:textId="08C345FF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20A00E01" w14:textId="3BF7C631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10C9DC4A" w14:textId="449D3072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</w:tr>
      <w:tr w:rsidR="00827B38" w:rsidRPr="00B24DC8" w14:paraId="360569B8" w14:textId="77777777" w:rsidTr="00B950FC">
        <w:trPr>
          <w:trHeight w:val="454"/>
        </w:trPr>
        <w:tc>
          <w:tcPr>
            <w:tcW w:w="1700" w:type="dxa"/>
            <w:vAlign w:val="center"/>
          </w:tcPr>
          <w:p w14:paraId="78380EBC" w14:textId="77777777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00FE099E" w14:textId="77777777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1C62AA00" w14:textId="77777777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15A967C2" w14:textId="295426D6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199A3431" w14:textId="37460E8F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</w:tr>
      <w:tr w:rsidR="00827B38" w:rsidRPr="00B24DC8" w14:paraId="06B8A92B" w14:textId="77777777" w:rsidTr="00B950FC">
        <w:trPr>
          <w:trHeight w:val="454"/>
        </w:trPr>
        <w:tc>
          <w:tcPr>
            <w:tcW w:w="1700" w:type="dxa"/>
            <w:vAlign w:val="center"/>
          </w:tcPr>
          <w:p w14:paraId="08B59A61" w14:textId="77777777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6882F6C3" w14:textId="77777777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48503A9B" w14:textId="5AF6A43B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185855F0" w14:textId="0A33872C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39F0293F" w14:textId="2860EBB3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</w:tr>
      <w:tr w:rsidR="00827B38" w:rsidRPr="00B24DC8" w14:paraId="6ACB1148" w14:textId="77777777" w:rsidTr="00B950FC">
        <w:trPr>
          <w:trHeight w:val="454"/>
        </w:trPr>
        <w:tc>
          <w:tcPr>
            <w:tcW w:w="1700" w:type="dxa"/>
            <w:vAlign w:val="center"/>
          </w:tcPr>
          <w:p w14:paraId="753E8440" w14:textId="77777777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03AD20D5" w14:textId="77777777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1809C798" w14:textId="77777777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74260AAF" w14:textId="48E51956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vAlign w:val="center"/>
          </w:tcPr>
          <w:p w14:paraId="7A647CD7" w14:textId="0FE58B84" w:rsidR="00827B38" w:rsidRPr="00B24DC8" w:rsidRDefault="00827B38" w:rsidP="00ED708D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22"/>
                <w:szCs w:val="22"/>
              </w:rPr>
            </w:pPr>
          </w:p>
        </w:tc>
      </w:tr>
    </w:tbl>
    <w:p w14:paraId="5834DC82" w14:textId="60944FD9" w:rsidR="00E30B8F" w:rsidRDefault="00E30B8F" w:rsidP="00771405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sz w:val="20"/>
          <w:szCs w:val="20"/>
        </w:rPr>
      </w:pPr>
    </w:p>
    <w:p w14:paraId="31E2721C" w14:textId="6A196161" w:rsidR="00E30B8F" w:rsidRDefault="00E30B8F" w:rsidP="00771405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sz w:val="20"/>
          <w:szCs w:val="20"/>
        </w:rPr>
      </w:pPr>
    </w:p>
    <w:p w14:paraId="5846495A" w14:textId="6AB9BB46" w:rsidR="00B24DC8" w:rsidRDefault="00B950FC" w:rsidP="00771405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sz w:val="20"/>
          <w:szCs w:val="20"/>
        </w:rPr>
      </w:pPr>
      <w:r>
        <w:rPr>
          <w:rFonts w:ascii="Helvetica-Bold" w:hAnsi="Helvetica-Bold" w:cs="Helvetica-Bold"/>
          <w:b/>
          <w:bCs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4" behindDoc="0" locked="0" layoutInCell="1" allowOverlap="1" wp14:anchorId="7B85B7B4" wp14:editId="4B95FDC1">
                <wp:simplePos x="0" y="0"/>
                <wp:positionH relativeFrom="column">
                  <wp:posOffset>5581650</wp:posOffset>
                </wp:positionH>
                <wp:positionV relativeFrom="paragraph">
                  <wp:posOffset>6350</wp:posOffset>
                </wp:positionV>
                <wp:extent cx="914400" cy="914400"/>
                <wp:effectExtent l="19050" t="0" r="38100" b="1905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914400"/>
                          <a:chOff x="0" y="0"/>
                          <a:chExt cx="914400" cy="914400"/>
                        </a:xfrm>
                      </wpg:grpSpPr>
                      <wps:wsp>
                        <wps:cNvPr id="5" name="AutoShap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14400" cy="914400"/>
                          </a:xfrm>
                          <a:prstGeom prst="flowChartConnector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AutoShape 15"/>
                        <wps:cNvCnPr>
                          <a:cxnSpLocks noChangeShapeType="1"/>
                        </wps:cNvCnPr>
                        <wps:spPr bwMode="auto">
                          <a:xfrm flipH="1">
                            <a:off x="0" y="476250"/>
                            <a:ext cx="323850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" name="AutoShape 16"/>
                        <wps:cNvCnPr>
                          <a:cxnSpLocks noChangeShapeType="1"/>
                        </wps:cNvCnPr>
                        <wps:spPr bwMode="auto">
                          <a:xfrm>
                            <a:off x="588010" y="476250"/>
                            <a:ext cx="3238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100" y="253365"/>
                            <a:ext cx="838200" cy="222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929C8A" w14:textId="6394262F" w:rsidR="001E1C45" w:rsidRPr="00B16591" w:rsidRDefault="00C91B5B" w:rsidP="00B16591">
                              <w:pPr>
                                <w:jc w:val="center"/>
                                <w:rPr>
                                  <w:rFonts w:ascii="Helvetica" w:hAnsi="Helvetica" w:cs="Helvetica"/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Helvetica" w:hAnsi="Helvetica" w:cs="Helvetica"/>
                                  <w:i/>
                                  <w:iCs/>
                                  <w:sz w:val="18"/>
                                  <w:szCs w:val="18"/>
                                </w:rPr>
                                <w:t>d</w:t>
                              </w:r>
                              <w:r w:rsidR="00B16591" w:rsidRPr="00B16591">
                                <w:rPr>
                                  <w:rFonts w:ascii="Helvetica" w:hAnsi="Helvetica" w:cs="Helvetica"/>
                                  <w:i/>
                                  <w:iCs/>
                                  <w:sz w:val="18"/>
                                  <w:szCs w:val="18"/>
                                </w:rPr>
                                <w:t>= 2.54 cm</w:t>
                              </w:r>
                              <w:r w:rsidR="0008436F" w:rsidRPr="00B16591">
                                <w:rPr>
                                  <w:rFonts w:ascii="Helvetica" w:hAnsi="Helvetica" w:cs="Helvetica"/>
                                  <w:i/>
                                  <w:iC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B85B7B4" id="Group 7" o:spid="_x0000_s1026" style="position:absolute;margin-left:439.5pt;margin-top:.5pt;width:1in;height:1in;z-index:251658244;mso-width-relative:margin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"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AutoShape 9" o:spid="_x0000_s1027" type="#_x0000_t120" style="position:absolute;width:9144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5" o:spid="_x0000_s1028" type="#_x0000_t32" style="position:absolute;top:4762;width:3238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">
                  <v:stroke endarrow="open"/>
                </v:shape>
                <v:shape id="AutoShape 16" o:spid="_x0000_s1029" type="#_x0000_t32" style="position:absolute;left:5880;top:4762;width:3238;height: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">
                  <v:stroke endarrow="open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0" type="#_x0000_t202" style="position:absolute;left:381;top:2533;width:8382;height:2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" filled="f" stroked="f">
                  <v:textbox style="mso-fit-shape-to-text:t">
                    <w:txbxContent>
                      <w:p w14:paraId="31929C8A" w14:textId="6394262F" w:rsidR="001E1C45" w:rsidRPr="00B16591" w:rsidRDefault="00C91B5B" w:rsidP="00B16591">
                        <w:pPr>
                          <w:jc w:val="center"/>
                          <w:rPr>
                            <w:rFonts w:ascii="Helvetica" w:hAnsi="Helvetica" w:cs="Helvetica"/>
                            <w:i/>
                            <w:iCs/>
                            <w:sz w:val="18"/>
                            <w:szCs w:val="18"/>
                          </w:rPr>
                        </w:pPr>
                        <w:r>
                          <w:rPr>
                            <w:rFonts w:ascii="Helvetica" w:hAnsi="Helvetica" w:cs="Helvetica"/>
                            <w:i/>
                            <w:iCs/>
                            <w:sz w:val="18"/>
                            <w:szCs w:val="18"/>
                          </w:rPr>
                          <w:t>d</w:t>
                        </w:r>
                        <w:r w:rsidR="00B16591" w:rsidRPr="00B16591">
                          <w:rPr>
                            <w:rFonts w:ascii="Helvetica" w:hAnsi="Helvetica" w:cs="Helvetica"/>
                            <w:i/>
                            <w:iCs/>
                            <w:sz w:val="18"/>
                            <w:szCs w:val="18"/>
                          </w:rPr>
                          <w:t>= 2.54 cm</w:t>
                        </w:r>
                        <w:r w:rsidR="0008436F" w:rsidRPr="00B16591">
                          <w:rPr>
                            <w:rFonts w:ascii="Helvetica" w:hAnsi="Helvetica" w:cs="Helvetica"/>
                            <w:i/>
                            <w:iCs/>
                            <w:sz w:val="18"/>
                            <w:szCs w:val="18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7935C8C" w14:textId="0EA14793" w:rsidR="00B24DC8" w:rsidRDefault="00B24DC8" w:rsidP="00771405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sz w:val="20"/>
          <w:szCs w:val="20"/>
        </w:rPr>
      </w:pPr>
    </w:p>
    <w:p w14:paraId="58645FEE" w14:textId="532002BF" w:rsidR="00B24DC8" w:rsidRDefault="00B24DC8" w:rsidP="00771405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sz w:val="20"/>
          <w:szCs w:val="20"/>
        </w:rPr>
      </w:pPr>
    </w:p>
    <w:p w14:paraId="1255DA3B" w14:textId="639647FB" w:rsidR="00B24DC8" w:rsidRDefault="00B24DC8" w:rsidP="00771405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sz w:val="20"/>
          <w:szCs w:val="20"/>
        </w:rPr>
      </w:pPr>
    </w:p>
    <w:p w14:paraId="15BB9B93" w14:textId="4EB08FDC" w:rsidR="00B24DC8" w:rsidRDefault="00B24DC8" w:rsidP="00771405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sz w:val="20"/>
          <w:szCs w:val="20"/>
        </w:rPr>
      </w:pPr>
    </w:p>
    <w:p w14:paraId="541B714F" w14:textId="75D554BC" w:rsidR="00B24DC8" w:rsidRDefault="00B950FC" w:rsidP="00771405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5C8710FE" wp14:editId="6E63FF9C">
                <wp:simplePos x="0" y="0"/>
                <wp:positionH relativeFrom="column">
                  <wp:posOffset>5508625</wp:posOffset>
                </wp:positionH>
                <wp:positionV relativeFrom="paragraph">
                  <wp:posOffset>213360</wp:posOffset>
                </wp:positionV>
                <wp:extent cx="1073785" cy="384810"/>
                <wp:effectExtent l="0" t="0" r="0" b="0"/>
                <wp:wrapSquare wrapText="bothSides"/>
                <wp:docPr id="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3785" cy="384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86C12D" w14:textId="15671105" w:rsidR="00015858" w:rsidRPr="00C91B5B" w:rsidRDefault="00015858" w:rsidP="00B950FC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Helvetica-Bold" w:hAnsi="Helvetica-Bold" w:cs="Helvetica-Bold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C91B5B">
                              <w:rPr>
                                <w:rFonts w:ascii="Helvetica-Bold" w:hAnsi="Helvetica-Bold" w:cs="Helvetica-Bold"/>
                                <w:sz w:val="18"/>
                                <w:szCs w:val="18"/>
                              </w:rPr>
                              <w:t>Figure 1. Size of</w:t>
                            </w:r>
                            <w:r w:rsidRPr="00C91B5B">
                              <w:rPr>
                                <w:rFonts w:ascii="Helvetica-Bold" w:hAnsi="Helvetica-Bold" w:cs="Helvetica-Bold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16591" w:rsidRPr="00C91B5B">
                              <w:rPr>
                                <w:rFonts w:ascii="Helvetica-Bold" w:hAnsi="Helvetica-Bold" w:cs="Helvetica-Bold"/>
                                <w:i/>
                                <w:iCs/>
                                <w:sz w:val="18"/>
                                <w:szCs w:val="18"/>
                              </w:rPr>
                              <w:t>Smear P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710FE" id="Text Box 22" o:spid="_x0000_s1031" type="#_x0000_t202" style="position:absolute;margin-left:433.75pt;margin-top:16.8pt;width:84.55pt;height:30.3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" stroked="f">
                <v:textbox>
                  <w:txbxContent>
                    <w:p w14:paraId="0186C12D" w14:textId="15671105" w:rsidR="00015858" w:rsidRPr="00C91B5B" w:rsidRDefault="00015858" w:rsidP="00B950FC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Helvetica-Bold" w:hAnsi="Helvetica-Bold" w:cs="Helvetica-Bold"/>
                          <w:i/>
                          <w:iCs/>
                          <w:sz w:val="18"/>
                          <w:szCs w:val="18"/>
                        </w:rPr>
                      </w:pPr>
                      <w:r w:rsidRPr="00C91B5B">
                        <w:rPr>
                          <w:rFonts w:ascii="Helvetica-Bold" w:hAnsi="Helvetica-Bold" w:cs="Helvetica-Bold"/>
                          <w:sz w:val="18"/>
                          <w:szCs w:val="18"/>
                        </w:rPr>
                        <w:t>Figure 1. Size of</w:t>
                      </w:r>
                      <w:r w:rsidRPr="00C91B5B">
                        <w:rPr>
                          <w:rFonts w:ascii="Helvetica-Bold" w:hAnsi="Helvetica-Bold" w:cs="Helvetica-Bold"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="00B16591" w:rsidRPr="00C91B5B">
                        <w:rPr>
                          <w:rFonts w:ascii="Helvetica-Bold" w:hAnsi="Helvetica-Bold" w:cs="Helvetica-Bold"/>
                          <w:i/>
                          <w:iCs/>
                          <w:sz w:val="18"/>
                          <w:szCs w:val="18"/>
                        </w:rPr>
                        <w:t>Smear Pa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98D9AF6" w14:textId="6FC20915" w:rsidR="00015858" w:rsidRPr="00ED708D" w:rsidRDefault="00015858" w:rsidP="00771405">
      <w:pPr>
        <w:autoSpaceDE w:val="0"/>
        <w:autoSpaceDN w:val="0"/>
        <w:adjustRightInd w:val="0"/>
        <w:rPr>
          <w:rFonts w:ascii="Helvetica-Bold" w:hAnsi="Helvetica-Bold" w:cs="Helvetica-Bold"/>
          <w:b/>
          <w:bCs/>
          <w:sz w:val="20"/>
          <w:szCs w:val="20"/>
        </w:rPr>
      </w:pPr>
    </w:p>
    <w:p w14:paraId="5EA0DC22" w14:textId="06438AB0" w:rsidR="00771405" w:rsidRPr="00FA1620" w:rsidRDefault="00771405" w:rsidP="009A348F">
      <w:pPr>
        <w:autoSpaceDE w:val="0"/>
        <w:autoSpaceDN w:val="0"/>
        <w:adjustRightInd w:val="0"/>
        <w:jc w:val="center"/>
        <w:rPr>
          <w:rFonts w:ascii="Helvetica" w:hAnsi="Helvetica" w:cs="Helvetica"/>
          <w:b/>
          <w:bCs/>
          <w:sz w:val="22"/>
          <w:szCs w:val="22"/>
        </w:rPr>
      </w:pPr>
      <w:r w:rsidRPr="00FA1620">
        <w:rPr>
          <w:rFonts w:ascii="Helvetica" w:hAnsi="Helvetica" w:cs="Helvetica"/>
          <w:b/>
          <w:bCs/>
          <w:sz w:val="22"/>
          <w:szCs w:val="22"/>
        </w:rPr>
        <w:t>III. TERMS &amp; CONDITIONS</w:t>
      </w:r>
    </w:p>
    <w:p w14:paraId="5C29FC29" w14:textId="77777777" w:rsidR="006A53E9" w:rsidRPr="00B84743" w:rsidRDefault="006A53E9" w:rsidP="00771405">
      <w:pPr>
        <w:autoSpaceDE w:val="0"/>
        <w:autoSpaceDN w:val="0"/>
        <w:adjustRightInd w:val="0"/>
        <w:rPr>
          <w:rFonts w:ascii="Helvetica" w:hAnsi="Helvetica" w:cs="Helvetica"/>
          <w:sz w:val="16"/>
          <w:szCs w:val="16"/>
          <w:u w:val="single"/>
        </w:rPr>
      </w:pPr>
    </w:p>
    <w:p w14:paraId="51BB9BBE" w14:textId="77777777" w:rsidR="00B24D7D" w:rsidRPr="00736A4F" w:rsidRDefault="00B24D7D" w:rsidP="00A835B8">
      <w:pPr>
        <w:numPr>
          <w:ilvl w:val="0"/>
          <w:numId w:val="1"/>
        </w:numPr>
        <w:tabs>
          <w:tab w:val="clear" w:pos="720"/>
          <w:tab w:val="num" w:pos="357"/>
        </w:tabs>
        <w:autoSpaceDE w:val="0"/>
        <w:autoSpaceDN w:val="0"/>
        <w:adjustRightInd w:val="0"/>
        <w:ind w:left="284" w:firstLine="73"/>
        <w:contextualSpacing/>
        <w:jc w:val="both"/>
        <w:rPr>
          <w:rFonts w:ascii="Helvetica" w:hAnsi="Helvetica" w:cs="Helvetica"/>
          <w:iCs/>
          <w:sz w:val="18"/>
          <w:szCs w:val="18"/>
        </w:rPr>
      </w:pPr>
      <w:r w:rsidRPr="00736A4F">
        <w:rPr>
          <w:rFonts w:ascii="Helvetica" w:hAnsi="Helvetica" w:cs="Helvetica"/>
          <w:iCs/>
          <w:sz w:val="18"/>
          <w:szCs w:val="18"/>
        </w:rPr>
        <w:t xml:space="preserve">The </w:t>
      </w:r>
      <w:r w:rsidR="00AB20DD" w:rsidRPr="00736A4F">
        <w:rPr>
          <w:rFonts w:ascii="Helvetica" w:hAnsi="Helvetica" w:cs="Helvetica"/>
          <w:iCs/>
          <w:sz w:val="18"/>
          <w:szCs w:val="18"/>
        </w:rPr>
        <w:t>Customer</w:t>
      </w:r>
      <w:r w:rsidRPr="00736A4F">
        <w:rPr>
          <w:rFonts w:ascii="Helvetica" w:hAnsi="Helvetica" w:cs="Helvetica"/>
          <w:iCs/>
          <w:sz w:val="18"/>
          <w:szCs w:val="18"/>
        </w:rPr>
        <w:t xml:space="preserve"> shall provide the transportation from PNRI to the site and accommodatio</w:t>
      </w:r>
      <w:r w:rsidR="00E3735A" w:rsidRPr="00736A4F">
        <w:rPr>
          <w:rFonts w:ascii="Helvetica" w:hAnsi="Helvetica" w:cs="Helvetica"/>
          <w:iCs/>
          <w:sz w:val="18"/>
          <w:szCs w:val="18"/>
        </w:rPr>
        <w:t>ns, as applicable</w:t>
      </w:r>
      <w:r w:rsidRPr="00736A4F">
        <w:rPr>
          <w:rFonts w:ascii="Helvetica" w:hAnsi="Helvetica" w:cs="Helvetica"/>
          <w:iCs/>
          <w:sz w:val="18"/>
          <w:szCs w:val="18"/>
        </w:rPr>
        <w:t>.</w:t>
      </w:r>
    </w:p>
    <w:p w14:paraId="2552A29D" w14:textId="63685C16" w:rsidR="00B24D7D" w:rsidRPr="00736A4F" w:rsidRDefault="00B24D7D" w:rsidP="00EF48A0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contextualSpacing/>
        <w:jc w:val="both"/>
        <w:rPr>
          <w:rFonts w:ascii="Helvetica" w:hAnsi="Helvetica" w:cs="Helvetica"/>
          <w:iCs/>
          <w:sz w:val="18"/>
          <w:szCs w:val="18"/>
        </w:rPr>
      </w:pPr>
      <w:r w:rsidRPr="00736A4F">
        <w:rPr>
          <w:rFonts w:ascii="Helvetica" w:hAnsi="Helvetica" w:cs="Helvetica"/>
          <w:iCs/>
          <w:sz w:val="18"/>
          <w:szCs w:val="18"/>
        </w:rPr>
        <w:t xml:space="preserve">The </w:t>
      </w:r>
      <w:r w:rsidR="00AB20DD" w:rsidRPr="00736A4F">
        <w:rPr>
          <w:rFonts w:ascii="Helvetica" w:hAnsi="Helvetica" w:cs="Helvetica"/>
          <w:iCs/>
          <w:sz w:val="18"/>
          <w:szCs w:val="18"/>
        </w:rPr>
        <w:t>Customer</w:t>
      </w:r>
      <w:r w:rsidRPr="00736A4F">
        <w:rPr>
          <w:rFonts w:ascii="Helvetica" w:hAnsi="Helvetica" w:cs="Helvetica"/>
          <w:iCs/>
          <w:sz w:val="18"/>
          <w:szCs w:val="18"/>
        </w:rPr>
        <w:t xml:space="preserve"> shall make sure tha</w:t>
      </w:r>
      <w:r w:rsidR="00E3735A" w:rsidRPr="00736A4F">
        <w:rPr>
          <w:rFonts w:ascii="Helvetica" w:hAnsi="Helvetica" w:cs="Helvetica"/>
          <w:iCs/>
          <w:sz w:val="18"/>
          <w:szCs w:val="18"/>
        </w:rPr>
        <w:t xml:space="preserve">t the source/s to be </w:t>
      </w:r>
      <w:r w:rsidR="00E3735A" w:rsidRPr="00736A4F">
        <w:rPr>
          <w:rFonts w:ascii="Helvetica" w:hAnsi="Helvetica" w:cs="Helvetica"/>
          <w:i/>
          <w:sz w:val="18"/>
          <w:szCs w:val="18"/>
        </w:rPr>
        <w:t>leak</w:t>
      </w:r>
      <w:r w:rsidR="00887820" w:rsidRPr="00736A4F">
        <w:rPr>
          <w:rFonts w:ascii="Helvetica" w:hAnsi="Helvetica" w:cs="Helvetica"/>
          <w:i/>
          <w:sz w:val="18"/>
          <w:szCs w:val="18"/>
        </w:rPr>
        <w:t xml:space="preserve"> </w:t>
      </w:r>
      <w:r w:rsidR="000E47EE" w:rsidRPr="00736A4F">
        <w:rPr>
          <w:rFonts w:ascii="Helvetica" w:hAnsi="Helvetica" w:cs="Helvetica"/>
          <w:i/>
          <w:sz w:val="18"/>
          <w:szCs w:val="18"/>
        </w:rPr>
        <w:t>tested</w:t>
      </w:r>
      <w:r w:rsidRPr="00736A4F">
        <w:rPr>
          <w:rFonts w:ascii="Helvetica" w:hAnsi="Helvetica" w:cs="Helvetica"/>
          <w:iCs/>
          <w:sz w:val="18"/>
          <w:szCs w:val="18"/>
        </w:rPr>
        <w:t xml:space="preserve"> is/are ready on the agreed date of schedule</w:t>
      </w:r>
      <w:r w:rsidR="00E3735A" w:rsidRPr="00736A4F">
        <w:rPr>
          <w:rFonts w:ascii="Helvetica" w:hAnsi="Helvetica" w:cs="Helvetica"/>
          <w:iCs/>
          <w:sz w:val="18"/>
          <w:szCs w:val="18"/>
        </w:rPr>
        <w:t>, as applicable</w:t>
      </w:r>
      <w:r w:rsidRPr="00736A4F">
        <w:rPr>
          <w:rFonts w:ascii="Helvetica" w:hAnsi="Helvetica" w:cs="Helvetica"/>
          <w:iCs/>
          <w:sz w:val="18"/>
          <w:szCs w:val="18"/>
        </w:rPr>
        <w:t>.</w:t>
      </w:r>
    </w:p>
    <w:p w14:paraId="6E352BA9" w14:textId="30631077" w:rsidR="00771405" w:rsidRPr="00736A4F" w:rsidRDefault="00C91B5B" w:rsidP="27DCEF02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contextualSpacing/>
        <w:jc w:val="both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i/>
          <w:iCs/>
          <w:sz w:val="18"/>
          <w:szCs w:val="18"/>
        </w:rPr>
        <w:t>Maximum of</w:t>
      </w:r>
      <w:r w:rsidR="27DCEF02" w:rsidRPr="00736A4F">
        <w:rPr>
          <w:rFonts w:ascii="Helvetica" w:hAnsi="Helvetica" w:cs="Helvetica"/>
          <w:sz w:val="18"/>
          <w:szCs w:val="18"/>
        </w:rPr>
        <w:t xml:space="preserve"> (5) </w:t>
      </w:r>
      <w:r>
        <w:rPr>
          <w:rFonts w:ascii="Helvetica" w:hAnsi="Helvetica" w:cs="Helvetica"/>
          <w:i/>
          <w:iCs/>
          <w:sz w:val="18"/>
          <w:szCs w:val="18"/>
        </w:rPr>
        <w:t>smear</w:t>
      </w:r>
      <w:r w:rsidR="27DCEF02" w:rsidRPr="00736A4F">
        <w:rPr>
          <w:rFonts w:ascii="Helvetica" w:hAnsi="Helvetica" w:cs="Helvetica"/>
          <w:sz w:val="18"/>
          <w:szCs w:val="18"/>
        </w:rPr>
        <w:t xml:space="preserve"> samples</w:t>
      </w:r>
      <w:r w:rsidR="00947FE2" w:rsidRPr="00736A4F">
        <w:rPr>
          <w:rFonts w:ascii="Helvetica" w:hAnsi="Helvetica" w:cs="Helvetica"/>
          <w:sz w:val="18"/>
          <w:szCs w:val="18"/>
        </w:rPr>
        <w:t xml:space="preserve"> (filter paper or </w:t>
      </w:r>
      <w:r>
        <w:rPr>
          <w:rFonts w:ascii="Helvetica" w:hAnsi="Helvetica" w:cs="Helvetica"/>
          <w:i/>
          <w:iCs/>
          <w:sz w:val="18"/>
          <w:szCs w:val="18"/>
        </w:rPr>
        <w:t>other</w:t>
      </w:r>
      <w:r w:rsidR="00947FE2" w:rsidRPr="00736A4F">
        <w:rPr>
          <w:rFonts w:ascii="Helvetica" w:hAnsi="Helvetica" w:cs="Helvetica"/>
          <w:sz w:val="18"/>
          <w:szCs w:val="18"/>
        </w:rPr>
        <w:t xml:space="preserve"> highly absorbent material</w:t>
      </w:r>
      <w:r w:rsidR="00D065D3" w:rsidRPr="00736A4F">
        <w:rPr>
          <w:rFonts w:ascii="Helvetica" w:hAnsi="Helvetica" w:cs="Helvetica"/>
          <w:sz w:val="18"/>
          <w:szCs w:val="18"/>
        </w:rPr>
        <w:t>)</w:t>
      </w:r>
      <w:r w:rsidR="27DCEF02" w:rsidRPr="00736A4F">
        <w:rPr>
          <w:rFonts w:ascii="Helvetica" w:hAnsi="Helvetica" w:cs="Helvetica"/>
          <w:sz w:val="18"/>
          <w:szCs w:val="18"/>
        </w:rPr>
        <w:t xml:space="preserve"> per </w:t>
      </w:r>
      <w:r>
        <w:rPr>
          <w:rFonts w:ascii="Helvetica" w:hAnsi="Helvetica" w:cs="Helvetica"/>
          <w:i/>
          <w:iCs/>
          <w:sz w:val="18"/>
          <w:szCs w:val="18"/>
        </w:rPr>
        <w:t>radioactive</w:t>
      </w:r>
      <w:r w:rsidR="27DCEF02" w:rsidRPr="00736A4F">
        <w:rPr>
          <w:rFonts w:ascii="Helvetica" w:hAnsi="Helvetica" w:cs="Helvetica"/>
          <w:sz w:val="18"/>
          <w:szCs w:val="18"/>
        </w:rPr>
        <w:t xml:space="preserve"> source will be accepted/collected.</w:t>
      </w:r>
    </w:p>
    <w:p w14:paraId="08D8EF4E" w14:textId="6A4C1A10" w:rsidR="006A53E9" w:rsidRPr="00C91B5B" w:rsidRDefault="00C91B5B" w:rsidP="27DCEF02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contextualSpacing/>
        <w:jc w:val="both"/>
        <w:rPr>
          <w:sz w:val="18"/>
          <w:szCs w:val="18"/>
        </w:rPr>
      </w:pPr>
      <w:r>
        <w:rPr>
          <w:rFonts w:ascii="Helvetica" w:hAnsi="Helvetica" w:cs="Helvetica"/>
          <w:i/>
          <w:iCs/>
          <w:sz w:val="18"/>
          <w:szCs w:val="18"/>
        </w:rPr>
        <w:t>Smear</w:t>
      </w:r>
      <w:r w:rsidR="00E17C9A" w:rsidRPr="009C31DD">
        <w:rPr>
          <w:rFonts w:ascii="Helvetica" w:hAnsi="Helvetica" w:cs="Helvetica"/>
          <w:i/>
          <w:iCs/>
          <w:sz w:val="18"/>
          <w:szCs w:val="18"/>
        </w:rPr>
        <w:t xml:space="preserve"> </w:t>
      </w:r>
      <w:r w:rsidR="00E17C9A" w:rsidRPr="00C91B5B">
        <w:rPr>
          <w:rFonts w:ascii="Helvetica" w:hAnsi="Helvetica" w:cs="Helvetica"/>
          <w:sz w:val="18"/>
          <w:szCs w:val="18"/>
        </w:rPr>
        <w:t>sample sho</w:t>
      </w:r>
      <w:r w:rsidR="00D93616" w:rsidRPr="00C91B5B">
        <w:rPr>
          <w:rFonts w:ascii="Helvetica" w:hAnsi="Helvetica" w:cs="Helvetica"/>
          <w:sz w:val="18"/>
          <w:szCs w:val="18"/>
        </w:rPr>
        <w:t xml:space="preserve">uld have a maximum diameter of 1 inch / 2.54 </w:t>
      </w:r>
      <w:proofErr w:type="gramStart"/>
      <w:r w:rsidR="00D93616" w:rsidRPr="00C91B5B">
        <w:rPr>
          <w:rFonts w:ascii="Helvetica" w:hAnsi="Helvetica" w:cs="Helvetica"/>
          <w:sz w:val="18"/>
          <w:szCs w:val="18"/>
        </w:rPr>
        <w:t>cm</w:t>
      </w:r>
      <w:proofErr w:type="gramEnd"/>
      <w:r w:rsidR="00D93616" w:rsidRPr="00C91B5B">
        <w:rPr>
          <w:rFonts w:ascii="Helvetica" w:hAnsi="Helvetica" w:cs="Helvetica"/>
          <w:sz w:val="18"/>
          <w:szCs w:val="18"/>
        </w:rPr>
        <w:t xml:space="preserve"> and </w:t>
      </w:r>
      <w:r w:rsidR="006A28C2" w:rsidRPr="00C91B5B">
        <w:rPr>
          <w:rFonts w:ascii="Helvetica" w:hAnsi="Helvetica" w:cs="Helvetica"/>
          <w:sz w:val="18"/>
          <w:szCs w:val="18"/>
        </w:rPr>
        <w:t xml:space="preserve">each collected samples should be placed in </w:t>
      </w:r>
      <w:r w:rsidR="00415F64" w:rsidRPr="00C91B5B">
        <w:rPr>
          <w:rFonts w:ascii="Helvetica" w:hAnsi="Helvetica" w:cs="Helvetica"/>
          <w:sz w:val="18"/>
          <w:szCs w:val="18"/>
        </w:rPr>
        <w:t>separate containers with proper labels accompanied by a sampling location diagram.</w:t>
      </w:r>
      <w:r w:rsidR="27DCEF02" w:rsidRPr="00C91B5B">
        <w:rPr>
          <w:rFonts w:ascii="Helvetica" w:hAnsi="Helvetica" w:cs="Helvetica"/>
          <w:sz w:val="18"/>
          <w:szCs w:val="18"/>
        </w:rPr>
        <w:t xml:space="preserve"> </w:t>
      </w:r>
      <w:r w:rsidRPr="00C91B5B">
        <w:rPr>
          <w:rFonts w:ascii="Helvetica" w:hAnsi="Helvetica" w:cs="Helvetica"/>
          <w:sz w:val="18"/>
          <w:szCs w:val="18"/>
          <w:u w:val="single"/>
        </w:rPr>
        <w:t>S</w:t>
      </w:r>
      <w:r w:rsidR="27DCEF02" w:rsidRPr="00C91B5B">
        <w:rPr>
          <w:rFonts w:ascii="Helvetica" w:hAnsi="Helvetica" w:cs="Helvetica"/>
          <w:sz w:val="18"/>
          <w:szCs w:val="18"/>
          <w:u w:val="single"/>
        </w:rPr>
        <w:t>ee Figure 1 for illustration</w:t>
      </w:r>
      <w:r w:rsidR="27DCEF02" w:rsidRPr="00C91B5B">
        <w:rPr>
          <w:rFonts w:ascii="Helvetica" w:hAnsi="Helvetica" w:cs="Helvetica"/>
          <w:sz w:val="18"/>
          <w:szCs w:val="18"/>
        </w:rPr>
        <w:t>.</w:t>
      </w:r>
    </w:p>
    <w:p w14:paraId="05612F06" w14:textId="21EA0B88" w:rsidR="00771405" w:rsidRPr="00736A4F" w:rsidRDefault="27DCEF02" w:rsidP="27DCEF02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contextualSpacing/>
        <w:jc w:val="both"/>
        <w:rPr>
          <w:rFonts w:ascii="Helvetica" w:hAnsi="Helvetica" w:cs="Helvetica"/>
          <w:sz w:val="18"/>
          <w:szCs w:val="18"/>
        </w:rPr>
      </w:pPr>
      <w:r w:rsidRPr="00736A4F">
        <w:rPr>
          <w:rFonts w:ascii="Helvetica" w:hAnsi="Helvetica" w:cs="Helvetica"/>
          <w:sz w:val="18"/>
          <w:szCs w:val="18"/>
        </w:rPr>
        <w:t xml:space="preserve">The Certificate of Analysis will be released 10 working days after conduct of service or upon receipt of sample/s, and only to the person who applied for the service or </w:t>
      </w:r>
      <w:r w:rsidRPr="00736A4F">
        <w:rPr>
          <w:rFonts w:ascii="Helvetica" w:hAnsi="Helvetica" w:cs="Helvetica"/>
          <w:i/>
          <w:iCs/>
          <w:sz w:val="18"/>
          <w:szCs w:val="18"/>
        </w:rPr>
        <w:t>to an</w:t>
      </w:r>
      <w:r w:rsidRPr="00736A4F">
        <w:rPr>
          <w:rFonts w:ascii="Helvetica" w:hAnsi="Helvetica" w:cs="Helvetica"/>
          <w:sz w:val="18"/>
          <w:szCs w:val="18"/>
        </w:rPr>
        <w:t xml:space="preserve"> authorized representative.</w:t>
      </w:r>
    </w:p>
    <w:p w14:paraId="7C55A8AE" w14:textId="34823E2A" w:rsidR="00E9304A" w:rsidRPr="00736A4F" w:rsidRDefault="27DCEF02" w:rsidP="27DCEF02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contextualSpacing/>
        <w:jc w:val="both"/>
        <w:rPr>
          <w:rFonts w:ascii="Helvetica" w:hAnsi="Helvetica" w:cs="Helvetica"/>
          <w:sz w:val="18"/>
          <w:szCs w:val="18"/>
        </w:rPr>
      </w:pPr>
      <w:r w:rsidRPr="00736A4F">
        <w:rPr>
          <w:rFonts w:ascii="Helvetica" w:hAnsi="Helvetica" w:cs="Helvetica"/>
          <w:sz w:val="18"/>
          <w:szCs w:val="18"/>
        </w:rPr>
        <w:t xml:space="preserve">If there are no complaints regarding the analysis one week upon release of certificate, </w:t>
      </w:r>
      <w:r w:rsidRPr="00736A4F">
        <w:rPr>
          <w:rFonts w:ascii="Helvetica" w:hAnsi="Helvetica" w:cs="Helvetica"/>
          <w:i/>
          <w:iCs/>
          <w:sz w:val="18"/>
          <w:szCs w:val="18"/>
        </w:rPr>
        <w:t>it</w:t>
      </w:r>
      <w:r w:rsidRPr="00736A4F">
        <w:rPr>
          <w:rFonts w:ascii="Helvetica" w:hAnsi="Helvetica" w:cs="Helvetica"/>
          <w:sz w:val="18"/>
          <w:szCs w:val="18"/>
        </w:rPr>
        <w:t xml:space="preserve"> shall be considered acceptable, and the </w:t>
      </w:r>
      <w:r w:rsidR="00C91B5B">
        <w:rPr>
          <w:rFonts w:ascii="Helvetica" w:hAnsi="Helvetica" w:cs="Helvetica"/>
          <w:sz w:val="18"/>
          <w:szCs w:val="18"/>
        </w:rPr>
        <w:t>smear</w:t>
      </w:r>
      <w:r w:rsidRPr="00736A4F">
        <w:rPr>
          <w:rFonts w:ascii="Helvetica" w:hAnsi="Helvetica" w:cs="Helvetica"/>
          <w:sz w:val="18"/>
          <w:szCs w:val="18"/>
        </w:rPr>
        <w:t xml:space="preserve"> samples will be disposed of.</w:t>
      </w:r>
    </w:p>
    <w:p w14:paraId="7D35218E" w14:textId="77777777" w:rsidR="00771405" w:rsidRPr="00736A4F" w:rsidRDefault="27DCEF02" w:rsidP="27DCEF02">
      <w:pPr>
        <w:numPr>
          <w:ilvl w:val="0"/>
          <w:numId w:val="1"/>
        </w:numPr>
        <w:autoSpaceDE w:val="0"/>
        <w:autoSpaceDN w:val="0"/>
        <w:adjustRightInd w:val="0"/>
        <w:ind w:left="714" w:hanging="357"/>
        <w:contextualSpacing/>
        <w:jc w:val="both"/>
        <w:rPr>
          <w:rFonts w:ascii="Helvetica" w:hAnsi="Helvetica" w:cs="Helvetica"/>
          <w:sz w:val="18"/>
          <w:szCs w:val="18"/>
        </w:rPr>
      </w:pPr>
      <w:r w:rsidRPr="00736A4F">
        <w:rPr>
          <w:rFonts w:ascii="Helvetica" w:hAnsi="Helvetica" w:cs="Helvetica"/>
          <w:sz w:val="18"/>
          <w:szCs w:val="18"/>
        </w:rPr>
        <w:t>The Institute is implementing a CASH PAYMENT POLICY. The services being requested will be provided only upon presentation of the official receipt.</w:t>
      </w:r>
    </w:p>
    <w:p w14:paraId="326B2015" w14:textId="77777777" w:rsidR="00396859" w:rsidRPr="00736A4F" w:rsidRDefault="00396859" w:rsidP="00E9304A">
      <w:pPr>
        <w:autoSpaceDE w:val="0"/>
        <w:autoSpaceDN w:val="0"/>
        <w:adjustRightInd w:val="0"/>
        <w:spacing w:line="360" w:lineRule="auto"/>
        <w:rPr>
          <w:rFonts w:ascii="Helvetica-Oblique" w:hAnsi="Helvetica-Oblique" w:cs="Helvetica-Oblique"/>
          <w:i/>
          <w:iCs/>
          <w:sz w:val="18"/>
          <w:szCs w:val="18"/>
        </w:rPr>
      </w:pPr>
    </w:p>
    <w:p w14:paraId="420126CD" w14:textId="77777777" w:rsidR="00B84743" w:rsidRPr="00736A4F" w:rsidRDefault="27DCEF02" w:rsidP="00B84743">
      <w:pPr>
        <w:autoSpaceDE w:val="0"/>
        <w:autoSpaceDN w:val="0"/>
        <w:adjustRightInd w:val="0"/>
        <w:jc w:val="both"/>
        <w:rPr>
          <w:rFonts w:ascii="Helvetica-Oblique" w:hAnsi="Helvetica-Oblique" w:cs="Helvetica-Oblique"/>
          <w:iCs/>
          <w:sz w:val="18"/>
          <w:szCs w:val="18"/>
        </w:rPr>
      </w:pPr>
      <w:r w:rsidRPr="00736A4F">
        <w:rPr>
          <w:rFonts w:ascii="Helvetica-Oblique" w:hAnsi="Helvetica-Oblique" w:cs="Helvetica-Oblique"/>
          <w:sz w:val="18"/>
          <w:szCs w:val="18"/>
        </w:rPr>
        <w:t>I have read and agreed with all the terms and conditions stated upon and other supplementary provisions regarding special conditions and/or agreements</w:t>
      </w:r>
    </w:p>
    <w:p w14:paraId="5F8525D5" w14:textId="77777777" w:rsidR="00B84743" w:rsidRDefault="00B84743" w:rsidP="00B84743">
      <w:pPr>
        <w:autoSpaceDE w:val="0"/>
        <w:autoSpaceDN w:val="0"/>
        <w:adjustRightInd w:val="0"/>
        <w:jc w:val="both"/>
        <w:rPr>
          <w:rFonts w:ascii="Helvetica-Oblique" w:hAnsi="Helvetica-Oblique" w:cs="Helvetica-Oblique"/>
          <w:iCs/>
          <w:sz w:val="18"/>
          <w:szCs w:val="18"/>
        </w:rPr>
      </w:pPr>
    </w:p>
    <w:p w14:paraId="7CA92DED" w14:textId="76FB8442" w:rsidR="00771405" w:rsidRPr="00B84743" w:rsidRDefault="00771405" w:rsidP="0098388E">
      <w:pPr>
        <w:autoSpaceDE w:val="0"/>
        <w:autoSpaceDN w:val="0"/>
        <w:adjustRightInd w:val="0"/>
        <w:ind w:firstLine="720"/>
        <w:rPr>
          <w:rFonts w:ascii="Helvetica-Oblique" w:hAnsi="Helvetica-Oblique" w:cs="Helvetica-Oblique"/>
          <w:iCs/>
          <w:sz w:val="18"/>
          <w:szCs w:val="18"/>
        </w:rPr>
      </w:pPr>
      <w:r w:rsidRPr="00E9304A">
        <w:rPr>
          <w:rFonts w:ascii="Helvetica" w:hAnsi="Helvetica" w:cs="Helvetica"/>
          <w:sz w:val="18"/>
          <w:szCs w:val="18"/>
        </w:rPr>
        <w:t>_________________________</w:t>
      </w:r>
      <w:r w:rsidR="00323251">
        <w:rPr>
          <w:rFonts w:ascii="Helvetica" w:hAnsi="Helvetica" w:cs="Helvetica"/>
          <w:sz w:val="18"/>
          <w:szCs w:val="18"/>
        </w:rPr>
        <w:t>_________</w:t>
      </w:r>
      <w:r w:rsidR="0098388E">
        <w:rPr>
          <w:rFonts w:ascii="Helvetica" w:hAnsi="Helvetica" w:cs="Helvetica"/>
          <w:sz w:val="18"/>
          <w:szCs w:val="18"/>
        </w:rPr>
        <w:t>_______</w:t>
      </w:r>
      <w:r w:rsidR="00323251">
        <w:rPr>
          <w:rFonts w:ascii="Helvetica" w:hAnsi="Helvetica" w:cs="Helvetica"/>
          <w:sz w:val="18"/>
          <w:szCs w:val="18"/>
        </w:rPr>
        <w:t xml:space="preserve">                      _______</w:t>
      </w:r>
      <w:r w:rsidRPr="00E9304A">
        <w:rPr>
          <w:rFonts w:ascii="Helvetica" w:hAnsi="Helvetica" w:cs="Helvetica"/>
          <w:sz w:val="18"/>
          <w:szCs w:val="18"/>
        </w:rPr>
        <w:t>_____________</w:t>
      </w:r>
      <w:r w:rsidR="00323251">
        <w:rPr>
          <w:rFonts w:ascii="Helvetica" w:hAnsi="Helvetica" w:cs="Helvetica"/>
          <w:sz w:val="18"/>
          <w:szCs w:val="18"/>
        </w:rPr>
        <w:t>____</w:t>
      </w:r>
    </w:p>
    <w:p w14:paraId="5644A336" w14:textId="07919375" w:rsidR="00323251" w:rsidRDefault="00E9304A" w:rsidP="00771405">
      <w:pPr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 xml:space="preserve">         </w:t>
      </w:r>
      <w:r w:rsidR="00323251">
        <w:rPr>
          <w:rFonts w:ascii="Helvetica" w:hAnsi="Helvetica" w:cs="Helvetica"/>
          <w:sz w:val="18"/>
          <w:szCs w:val="18"/>
        </w:rPr>
        <w:tab/>
      </w:r>
      <w:r w:rsidR="0098388E">
        <w:rPr>
          <w:rFonts w:ascii="Helvetica" w:hAnsi="Helvetica" w:cs="Helvetica"/>
          <w:sz w:val="18"/>
          <w:szCs w:val="18"/>
        </w:rPr>
        <w:tab/>
        <w:t xml:space="preserve">Name and </w:t>
      </w:r>
      <w:r w:rsidR="00771405" w:rsidRPr="00E9304A">
        <w:rPr>
          <w:rFonts w:ascii="Helvetica" w:hAnsi="Helvetica" w:cs="Helvetica"/>
          <w:sz w:val="18"/>
          <w:szCs w:val="18"/>
        </w:rPr>
        <w:t>Signature of Applicant</w:t>
      </w:r>
      <w:r w:rsidR="00323251">
        <w:rPr>
          <w:rFonts w:ascii="Helvetica" w:hAnsi="Helvetica" w:cs="Helvetica"/>
          <w:sz w:val="18"/>
          <w:szCs w:val="18"/>
        </w:rPr>
        <w:tab/>
      </w:r>
      <w:r w:rsidR="00323251">
        <w:rPr>
          <w:rFonts w:ascii="Helvetica" w:hAnsi="Helvetica" w:cs="Helvetica"/>
          <w:sz w:val="18"/>
          <w:szCs w:val="18"/>
        </w:rPr>
        <w:tab/>
      </w:r>
      <w:r w:rsidR="00323251">
        <w:rPr>
          <w:rFonts w:ascii="Helvetica" w:hAnsi="Helvetica" w:cs="Helvetica"/>
          <w:sz w:val="18"/>
          <w:szCs w:val="18"/>
        </w:rPr>
        <w:tab/>
      </w:r>
      <w:r w:rsidR="00323251">
        <w:rPr>
          <w:rFonts w:ascii="Helvetica" w:hAnsi="Helvetica" w:cs="Helvetica"/>
          <w:sz w:val="18"/>
          <w:szCs w:val="18"/>
        </w:rPr>
        <w:tab/>
        <w:t xml:space="preserve">         </w:t>
      </w:r>
      <w:r w:rsidR="00771405" w:rsidRPr="00E9304A">
        <w:rPr>
          <w:rFonts w:ascii="Helvetica" w:hAnsi="Helvetica" w:cs="Helvetica"/>
          <w:sz w:val="18"/>
          <w:szCs w:val="18"/>
        </w:rPr>
        <w:t xml:space="preserve">Date </w:t>
      </w:r>
      <w:r>
        <w:rPr>
          <w:rFonts w:ascii="Helvetica" w:hAnsi="Helvetica" w:cs="Helvetica"/>
          <w:sz w:val="18"/>
          <w:szCs w:val="18"/>
        </w:rPr>
        <w:t xml:space="preserve">                                                   </w:t>
      </w:r>
    </w:p>
    <w:p w14:paraId="648C869A" w14:textId="77777777" w:rsidR="00E05FCB" w:rsidRPr="00BC1734" w:rsidRDefault="00E05FCB" w:rsidP="00771405">
      <w:pPr>
        <w:rPr>
          <w:rFonts w:ascii="Helvetica" w:hAnsi="Helvetica" w:cs="Helvetica"/>
          <w:sz w:val="16"/>
          <w:szCs w:val="16"/>
        </w:rPr>
      </w:pPr>
    </w:p>
    <w:tbl>
      <w:tblPr>
        <w:tblW w:w="10031" w:type="dxa"/>
        <w:tblLayout w:type="fixed"/>
        <w:tblLook w:val="04A0" w:firstRow="1" w:lastRow="0" w:firstColumn="1" w:lastColumn="0" w:noHBand="0" w:noVBand="1"/>
      </w:tblPr>
      <w:tblGrid>
        <w:gridCol w:w="1526"/>
        <w:gridCol w:w="1984"/>
        <w:gridCol w:w="284"/>
        <w:gridCol w:w="1702"/>
        <w:gridCol w:w="282"/>
        <w:gridCol w:w="1418"/>
        <w:gridCol w:w="283"/>
        <w:gridCol w:w="993"/>
        <w:gridCol w:w="1559"/>
      </w:tblGrid>
      <w:tr w:rsidR="00E05FCB" w:rsidRPr="00BE7AA1" w14:paraId="1A43989A" w14:textId="77777777" w:rsidTr="00923A46">
        <w:tc>
          <w:tcPr>
            <w:tcW w:w="10031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B80924" w14:textId="339815A9" w:rsidR="00E05FCB" w:rsidRPr="00BE7AA1" w:rsidRDefault="00E05FCB" w:rsidP="00923A46">
            <w:pPr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BE7AA1">
              <w:rPr>
                <w:rFonts w:ascii="Helvetica" w:hAnsi="Helvetica" w:cs="Helvetica"/>
                <w:sz w:val="18"/>
                <w:szCs w:val="18"/>
              </w:rPr>
              <w:t xml:space="preserve">To be filled by </w:t>
            </w:r>
            <w:r w:rsidRPr="00BE7AA1">
              <w:rPr>
                <w:rFonts w:ascii="Helvetica" w:hAnsi="Helvetica" w:cs="Helvetica"/>
                <w:i/>
                <w:iCs/>
                <w:sz w:val="18"/>
                <w:szCs w:val="18"/>
              </w:rPr>
              <w:t>RPSS</w:t>
            </w:r>
            <w:r w:rsidRPr="00BE7AA1">
              <w:rPr>
                <w:rFonts w:ascii="Helvetica" w:hAnsi="Helvetica" w:cs="Helvetica"/>
                <w:sz w:val="18"/>
                <w:szCs w:val="18"/>
              </w:rPr>
              <w:t xml:space="preserve"> Staff</w:t>
            </w:r>
          </w:p>
        </w:tc>
      </w:tr>
      <w:tr w:rsidR="00923A46" w:rsidRPr="00BE7AA1" w14:paraId="2E61032E" w14:textId="155B0B5E" w:rsidTr="00923A46">
        <w:tc>
          <w:tcPr>
            <w:tcW w:w="1526" w:type="dxa"/>
            <w:tcBorders>
              <w:top w:val="single" w:sz="4" w:space="0" w:color="auto"/>
            </w:tcBorders>
            <w:shd w:val="clear" w:color="auto" w:fill="auto"/>
          </w:tcPr>
          <w:p w14:paraId="3524F063" w14:textId="77777777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</w:tcPr>
          <w:p w14:paraId="6526E01A" w14:textId="76456AB2" w:rsidR="00E05FCB" w:rsidRPr="00BE7AA1" w:rsidRDefault="00E05FCB" w:rsidP="00923A46">
            <w:pPr>
              <w:jc w:val="center"/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  <w:r w:rsidRPr="00BE7AA1">
              <w:rPr>
                <w:rFonts w:ascii="Helvetica" w:hAnsi="Helvetica" w:cs="Helvetica"/>
                <w:i/>
                <w:iCs/>
                <w:sz w:val="18"/>
                <w:szCs w:val="18"/>
              </w:rPr>
              <w:t>Person-in-Charge</w:t>
            </w:r>
          </w:p>
        </w:tc>
        <w:tc>
          <w:tcPr>
            <w:tcW w:w="284" w:type="dxa"/>
            <w:tcBorders>
              <w:top w:val="single" w:sz="4" w:space="0" w:color="auto"/>
            </w:tcBorders>
            <w:shd w:val="clear" w:color="auto" w:fill="auto"/>
          </w:tcPr>
          <w:p w14:paraId="51F3AA92" w14:textId="77777777" w:rsidR="00E05FCB" w:rsidRPr="00BE7AA1" w:rsidRDefault="00E05FCB" w:rsidP="00923A46">
            <w:pPr>
              <w:jc w:val="center"/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single" w:sz="4" w:space="0" w:color="auto"/>
            </w:tcBorders>
            <w:shd w:val="clear" w:color="auto" w:fill="auto"/>
          </w:tcPr>
          <w:p w14:paraId="4DDBA7EE" w14:textId="71B899DD" w:rsidR="00E05FCB" w:rsidRPr="00BE7AA1" w:rsidRDefault="00E05FCB" w:rsidP="00923A46">
            <w:pPr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BE7AA1">
              <w:rPr>
                <w:rFonts w:ascii="Helvetica" w:hAnsi="Helvetica" w:cs="Helvetica"/>
                <w:sz w:val="18"/>
                <w:szCs w:val="18"/>
              </w:rPr>
              <w:t>Date</w:t>
            </w:r>
          </w:p>
        </w:tc>
        <w:tc>
          <w:tcPr>
            <w:tcW w:w="282" w:type="dxa"/>
            <w:tcBorders>
              <w:top w:val="single" w:sz="4" w:space="0" w:color="auto"/>
            </w:tcBorders>
            <w:shd w:val="clear" w:color="auto" w:fill="auto"/>
          </w:tcPr>
          <w:p w14:paraId="3630EB3E" w14:textId="77777777" w:rsidR="00E05FCB" w:rsidRPr="00BE7AA1" w:rsidRDefault="00E05FCB" w:rsidP="00923A46">
            <w:pPr>
              <w:jc w:val="center"/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1F7032FE" w14:textId="368F6560" w:rsidR="00E05FCB" w:rsidRPr="00BE7AA1" w:rsidRDefault="00E05FCB" w:rsidP="00923A46">
            <w:pPr>
              <w:jc w:val="center"/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  <w:r w:rsidRPr="00BE7AA1">
              <w:rPr>
                <w:rFonts w:ascii="Helvetica" w:hAnsi="Helvetica" w:cs="Helvetica"/>
                <w:i/>
                <w:iCs/>
                <w:sz w:val="18"/>
                <w:szCs w:val="18"/>
              </w:rPr>
              <w:t>Signature</w:t>
            </w: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auto"/>
          </w:tcPr>
          <w:p w14:paraId="35048838" w14:textId="77777777" w:rsidR="00E05FCB" w:rsidRPr="00BE7AA1" w:rsidRDefault="00E05FCB" w:rsidP="00923A46">
            <w:pPr>
              <w:jc w:val="center"/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0CFC2A1" w14:textId="57AC4CE0" w:rsidR="00E05FCB" w:rsidRPr="00BE7AA1" w:rsidRDefault="00E05FCB" w:rsidP="00923A46">
            <w:pPr>
              <w:jc w:val="center"/>
              <w:rPr>
                <w:rFonts w:ascii="Helvetica" w:hAnsi="Helvetica" w:cs="Helvetica"/>
                <w:sz w:val="18"/>
                <w:szCs w:val="18"/>
              </w:rPr>
            </w:pPr>
            <w:r w:rsidRPr="00BE7AA1">
              <w:rPr>
                <w:rFonts w:ascii="Helvetica" w:hAnsi="Helvetica" w:cs="Helvetica"/>
                <w:sz w:val="18"/>
                <w:szCs w:val="18"/>
              </w:rPr>
              <w:t>Payment Details</w:t>
            </w:r>
          </w:p>
        </w:tc>
      </w:tr>
      <w:tr w:rsidR="00923A46" w:rsidRPr="00BE7AA1" w14:paraId="498576F4" w14:textId="1D6A9526" w:rsidTr="00923A46">
        <w:tc>
          <w:tcPr>
            <w:tcW w:w="1526" w:type="dxa"/>
            <w:shd w:val="clear" w:color="auto" w:fill="auto"/>
          </w:tcPr>
          <w:p w14:paraId="4D025839" w14:textId="5EE18CCA" w:rsidR="00E05FCB" w:rsidRPr="00BE7AA1" w:rsidRDefault="00E05FCB" w:rsidP="00771405">
            <w:pPr>
              <w:rPr>
                <w:rFonts w:ascii="Helvetica" w:hAnsi="Helvetica" w:cs="Helvetica"/>
                <w:sz w:val="18"/>
                <w:szCs w:val="18"/>
              </w:rPr>
            </w:pPr>
            <w:r w:rsidRPr="00BE7AA1">
              <w:rPr>
                <w:rFonts w:ascii="Helvetica" w:hAnsi="Helvetica" w:cs="Helvetica"/>
                <w:sz w:val="18"/>
                <w:szCs w:val="18"/>
              </w:rPr>
              <w:t>Received by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</w:tcPr>
          <w:p w14:paraId="6DFF6FBA" w14:textId="77777777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2378A08" w14:textId="77777777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1702" w:type="dxa"/>
            <w:tcBorders>
              <w:bottom w:val="single" w:sz="4" w:space="0" w:color="auto"/>
            </w:tcBorders>
            <w:shd w:val="clear" w:color="auto" w:fill="auto"/>
          </w:tcPr>
          <w:p w14:paraId="157B9E5A" w14:textId="0BE3837A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282" w:type="dxa"/>
            <w:shd w:val="clear" w:color="auto" w:fill="auto"/>
          </w:tcPr>
          <w:p w14:paraId="3934A62B" w14:textId="77777777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7B6E176C" w14:textId="0DBD7B6C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auto"/>
          </w:tcPr>
          <w:p w14:paraId="08D0F7F1" w14:textId="77777777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</w:tcPr>
          <w:p w14:paraId="7FB52E66" w14:textId="21B44206" w:rsidR="00E05FCB" w:rsidRPr="00BE7AA1" w:rsidRDefault="00E05FCB" w:rsidP="00771405">
            <w:pPr>
              <w:rPr>
                <w:rFonts w:ascii="Helvetica" w:hAnsi="Helvetica" w:cs="Helvetica"/>
                <w:sz w:val="18"/>
                <w:szCs w:val="18"/>
              </w:rPr>
            </w:pPr>
            <w:r w:rsidRPr="00BE7AA1">
              <w:rPr>
                <w:rFonts w:ascii="Helvetica" w:hAnsi="Helvetica" w:cs="Helvetica"/>
                <w:sz w:val="18"/>
                <w:szCs w:val="18"/>
              </w:rPr>
              <w:t>Amount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</w:tcPr>
          <w:p w14:paraId="1CE8938C" w14:textId="77777777" w:rsidR="00E05FCB" w:rsidRPr="00BE7AA1" w:rsidRDefault="00E05FCB" w:rsidP="00771405">
            <w:pPr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923A46" w:rsidRPr="00BE7AA1" w14:paraId="7CCF43FA" w14:textId="217112F1" w:rsidTr="00923A46">
        <w:tc>
          <w:tcPr>
            <w:tcW w:w="1526" w:type="dxa"/>
            <w:shd w:val="clear" w:color="auto" w:fill="auto"/>
          </w:tcPr>
          <w:p w14:paraId="5AC3CB6F" w14:textId="34154125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  <w:r w:rsidRPr="00BE7AA1">
              <w:rPr>
                <w:rFonts w:ascii="Helvetica" w:hAnsi="Helvetica" w:cs="Helvetica"/>
                <w:i/>
                <w:iCs/>
                <w:sz w:val="18"/>
                <w:szCs w:val="18"/>
              </w:rPr>
              <w:t>Performed by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60455B" w14:textId="77777777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66DD05D6" w14:textId="77777777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06C9A7" w14:textId="17B71CEA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282" w:type="dxa"/>
            <w:shd w:val="clear" w:color="auto" w:fill="auto"/>
          </w:tcPr>
          <w:p w14:paraId="6D8F3EEC" w14:textId="77777777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517A58" w14:textId="33D7817C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auto"/>
          </w:tcPr>
          <w:p w14:paraId="35EC3DD6" w14:textId="77777777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</w:tcPr>
          <w:p w14:paraId="01E5F33E" w14:textId="067870F5" w:rsidR="00E05FCB" w:rsidRPr="00BE7AA1" w:rsidRDefault="00E05FCB" w:rsidP="00771405">
            <w:pPr>
              <w:rPr>
                <w:rFonts w:ascii="Helvetica" w:hAnsi="Helvetica" w:cs="Helvetica"/>
                <w:sz w:val="18"/>
                <w:szCs w:val="18"/>
              </w:rPr>
            </w:pPr>
            <w:r w:rsidRPr="00BE7AA1">
              <w:rPr>
                <w:rFonts w:ascii="Helvetica" w:hAnsi="Helvetica" w:cs="Helvetica"/>
                <w:sz w:val="18"/>
                <w:szCs w:val="18"/>
              </w:rPr>
              <w:t>OR No.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F05A0E" w14:textId="77777777" w:rsidR="00E05FCB" w:rsidRPr="00BE7AA1" w:rsidRDefault="00E05FCB" w:rsidP="00771405">
            <w:pPr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923A46" w:rsidRPr="00BE7AA1" w14:paraId="01230482" w14:textId="64BB8EE5" w:rsidTr="00923A46">
        <w:tc>
          <w:tcPr>
            <w:tcW w:w="1526" w:type="dxa"/>
            <w:shd w:val="clear" w:color="auto" w:fill="auto"/>
          </w:tcPr>
          <w:p w14:paraId="366FCEFF" w14:textId="4B193871" w:rsidR="00E05FCB" w:rsidRPr="00BE7AA1" w:rsidRDefault="00E05FCB" w:rsidP="00923A46">
            <w:pPr>
              <w:jc w:val="both"/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  <w:r w:rsidRPr="00BE7AA1">
              <w:rPr>
                <w:rFonts w:ascii="Helvetica" w:hAnsi="Helvetica" w:cs="Helvetica"/>
                <w:i/>
                <w:iCs/>
                <w:sz w:val="18"/>
                <w:szCs w:val="18"/>
              </w:rPr>
              <w:t>Measured by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64EC2B" w14:textId="77777777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53C0CD12" w14:textId="77777777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3D3981" w14:textId="4835D1DC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282" w:type="dxa"/>
            <w:shd w:val="clear" w:color="auto" w:fill="auto"/>
          </w:tcPr>
          <w:p w14:paraId="2E252A19" w14:textId="77777777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C51E2B" w14:textId="2B6DCB83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auto"/>
          </w:tcPr>
          <w:p w14:paraId="67D5AA0F" w14:textId="77777777" w:rsidR="00E05FCB" w:rsidRPr="00BE7AA1" w:rsidRDefault="00E05FCB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</w:tcPr>
          <w:p w14:paraId="43271464" w14:textId="5D619737" w:rsidR="00E05FCB" w:rsidRPr="00BE7AA1" w:rsidRDefault="00E05FCB" w:rsidP="00771405">
            <w:pPr>
              <w:rPr>
                <w:rFonts w:ascii="Helvetica" w:hAnsi="Helvetica" w:cs="Helvetica"/>
                <w:sz w:val="18"/>
                <w:szCs w:val="18"/>
              </w:rPr>
            </w:pPr>
            <w:r w:rsidRPr="00BE7AA1">
              <w:rPr>
                <w:rFonts w:ascii="Helvetica" w:hAnsi="Helvetica" w:cs="Helvetica"/>
                <w:sz w:val="18"/>
                <w:szCs w:val="18"/>
              </w:rPr>
              <w:t>OR Dat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65CFCB" w14:textId="77777777" w:rsidR="00E05FCB" w:rsidRPr="00BE7AA1" w:rsidRDefault="00E05FCB" w:rsidP="00771405">
            <w:pPr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923A46" w:rsidRPr="00BE7AA1" w14:paraId="33AA48F6" w14:textId="77777777" w:rsidTr="00923A46">
        <w:trPr>
          <w:trHeight w:val="66"/>
        </w:trPr>
        <w:tc>
          <w:tcPr>
            <w:tcW w:w="1526" w:type="dxa"/>
            <w:shd w:val="clear" w:color="auto" w:fill="auto"/>
          </w:tcPr>
          <w:p w14:paraId="2C62AB2C" w14:textId="77777777" w:rsidR="00B84743" w:rsidRPr="00BE7AA1" w:rsidRDefault="00B84743" w:rsidP="00923A46">
            <w:pPr>
              <w:jc w:val="both"/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1984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604D73F9" w14:textId="77777777" w:rsidR="00B84743" w:rsidRPr="00BE7AA1" w:rsidRDefault="00B84743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1986" w:type="dxa"/>
            <w:gridSpan w:val="2"/>
            <w:vMerge w:val="restart"/>
            <w:shd w:val="clear" w:color="auto" w:fill="auto"/>
          </w:tcPr>
          <w:p w14:paraId="0B2EC9A4" w14:textId="77777777" w:rsidR="00B84743" w:rsidRPr="00BE7AA1" w:rsidRDefault="00B84743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1700" w:type="dxa"/>
            <w:gridSpan w:val="2"/>
            <w:vMerge w:val="restart"/>
            <w:shd w:val="clear" w:color="auto" w:fill="auto"/>
          </w:tcPr>
          <w:p w14:paraId="48E88AE5" w14:textId="77777777" w:rsidR="00B84743" w:rsidRPr="00BE7AA1" w:rsidRDefault="00B84743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2835" w:type="dxa"/>
            <w:gridSpan w:val="3"/>
            <w:vMerge w:val="restart"/>
            <w:shd w:val="clear" w:color="auto" w:fill="auto"/>
          </w:tcPr>
          <w:p w14:paraId="01EB1C53" w14:textId="77777777" w:rsidR="00B84743" w:rsidRPr="00BE7AA1" w:rsidRDefault="00B84743" w:rsidP="00771405">
            <w:pPr>
              <w:rPr>
                <w:rFonts w:ascii="Helvetica" w:hAnsi="Helvetica" w:cs="Helvetica"/>
                <w:sz w:val="18"/>
                <w:szCs w:val="18"/>
              </w:rPr>
            </w:pPr>
          </w:p>
        </w:tc>
      </w:tr>
      <w:tr w:rsidR="00923A46" w:rsidRPr="00BE7AA1" w14:paraId="224FFA99" w14:textId="77777777" w:rsidTr="00923A46">
        <w:tc>
          <w:tcPr>
            <w:tcW w:w="1526" w:type="dxa"/>
            <w:shd w:val="clear" w:color="auto" w:fill="auto"/>
          </w:tcPr>
          <w:p w14:paraId="1734D433" w14:textId="71E3E122" w:rsidR="00B84743" w:rsidRPr="00BE7AA1" w:rsidRDefault="00B84743" w:rsidP="00923A46">
            <w:pPr>
              <w:jc w:val="both"/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  <w:r w:rsidRPr="00BE7AA1">
              <w:rPr>
                <w:rFonts w:ascii="Helvetica" w:hAnsi="Helvetica" w:cs="Helvetica"/>
                <w:i/>
                <w:iCs/>
                <w:sz w:val="18"/>
                <w:szCs w:val="18"/>
              </w:rPr>
              <w:t>Remarks</w:t>
            </w:r>
          </w:p>
        </w:tc>
        <w:tc>
          <w:tcPr>
            <w:tcW w:w="198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0BD6BBD" w14:textId="77777777" w:rsidR="00B84743" w:rsidRPr="00BE7AA1" w:rsidRDefault="00B84743" w:rsidP="00923A46">
            <w:pPr>
              <w:jc w:val="center"/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1986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36F063B3" w14:textId="77777777" w:rsidR="00B84743" w:rsidRPr="00BE7AA1" w:rsidRDefault="00B84743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1700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53817E01" w14:textId="77777777" w:rsidR="00B84743" w:rsidRPr="00BE7AA1" w:rsidRDefault="00B84743" w:rsidP="00771405">
            <w:pPr>
              <w:rPr>
                <w:rFonts w:ascii="Helvetica" w:hAnsi="Helvetica" w:cs="Helvetica"/>
                <w:i/>
                <w:iCs/>
                <w:sz w:val="18"/>
                <w:szCs w:val="18"/>
              </w:rPr>
            </w:pPr>
          </w:p>
        </w:tc>
        <w:tc>
          <w:tcPr>
            <w:tcW w:w="2835" w:type="dxa"/>
            <w:gridSpan w:val="3"/>
            <w:vMerge/>
            <w:tcBorders>
              <w:bottom w:val="single" w:sz="4" w:space="0" w:color="auto"/>
            </w:tcBorders>
            <w:shd w:val="clear" w:color="auto" w:fill="auto"/>
          </w:tcPr>
          <w:p w14:paraId="7538E256" w14:textId="77777777" w:rsidR="00B84743" w:rsidRPr="00BE7AA1" w:rsidRDefault="00B84743" w:rsidP="00771405">
            <w:pPr>
              <w:rPr>
                <w:rFonts w:ascii="Helvetica" w:hAnsi="Helvetica" w:cs="Helvetica"/>
                <w:sz w:val="18"/>
                <w:szCs w:val="18"/>
              </w:rPr>
            </w:pPr>
          </w:p>
        </w:tc>
      </w:tr>
    </w:tbl>
    <w:p w14:paraId="31F1A4EF" w14:textId="3ED012F9" w:rsidR="00323251" w:rsidRPr="00323251" w:rsidRDefault="00323251" w:rsidP="00ED708D">
      <w:pPr>
        <w:rPr>
          <w:rFonts w:ascii="Helvetica" w:hAnsi="Helvetica" w:cs="Helvetica"/>
          <w:sz w:val="16"/>
          <w:szCs w:val="16"/>
        </w:rPr>
      </w:pPr>
    </w:p>
    <w:sectPr w:rsidR="00323251" w:rsidRPr="00323251" w:rsidSect="00BC1734">
      <w:headerReference w:type="default" r:id="rId12"/>
      <w:footerReference w:type="default" r:id="rId13"/>
      <w:pgSz w:w="11906" w:h="16838" w:code="9"/>
      <w:pgMar w:top="798" w:right="1080" w:bottom="864" w:left="1080" w:header="567" w:footer="3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0FF30" w14:textId="77777777" w:rsidR="00F62350" w:rsidRDefault="00F62350" w:rsidP="00D041CD">
      <w:r>
        <w:separator/>
      </w:r>
    </w:p>
  </w:endnote>
  <w:endnote w:type="continuationSeparator" w:id="0">
    <w:p w14:paraId="7C510CC5" w14:textId="77777777" w:rsidR="00F62350" w:rsidRDefault="00F62350" w:rsidP="00D041CD">
      <w:r>
        <w:continuationSeparator/>
      </w:r>
    </w:p>
  </w:endnote>
  <w:endnote w:type="continuationNotice" w:id="1">
    <w:p w14:paraId="3034E497" w14:textId="77777777" w:rsidR="00F62350" w:rsidRDefault="00F623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-Oblique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1F83C" w14:textId="77777777" w:rsidR="00D041CD" w:rsidRDefault="00D041CD">
    <w:pPr>
      <w:pStyle w:val="Footer"/>
      <w:rPr>
        <w:rFonts w:ascii="Arial" w:hAnsi="Arial" w:cs="Arial"/>
        <w:sz w:val="22"/>
      </w:rPr>
    </w:pPr>
    <w:r w:rsidRPr="00FC4286">
      <w:rPr>
        <w:rFonts w:ascii="Arial" w:hAnsi="Arial" w:cs="Arial"/>
        <w:sz w:val="22"/>
      </w:rPr>
      <w:t>PM-NSD-RPS</w:t>
    </w:r>
    <w:r w:rsidR="003453A2">
      <w:rPr>
        <w:rFonts w:ascii="Arial" w:hAnsi="Arial" w:cs="Arial"/>
        <w:sz w:val="22"/>
      </w:rPr>
      <w:t>S</w:t>
    </w:r>
    <w:r w:rsidRPr="00FC4286">
      <w:rPr>
        <w:rFonts w:ascii="Arial" w:hAnsi="Arial" w:cs="Arial"/>
        <w:sz w:val="22"/>
      </w:rPr>
      <w:t xml:space="preserve"> 0</w:t>
    </w:r>
    <w:r w:rsidR="003453A2">
      <w:rPr>
        <w:rFonts w:ascii="Arial" w:hAnsi="Arial" w:cs="Arial"/>
        <w:sz w:val="22"/>
      </w:rPr>
      <w:t>8</w:t>
    </w:r>
    <w:r w:rsidRPr="00FC4286">
      <w:rPr>
        <w:rFonts w:ascii="Arial" w:hAnsi="Arial" w:cs="Arial"/>
        <w:sz w:val="22"/>
      </w:rPr>
      <w:t>-0</w:t>
    </w:r>
    <w:r w:rsidR="00FC4286" w:rsidRPr="00FC4286">
      <w:rPr>
        <w:rFonts w:ascii="Arial" w:hAnsi="Arial" w:cs="Arial"/>
        <w:sz w:val="22"/>
      </w:rPr>
      <w:t>1</w:t>
    </w:r>
    <w:r w:rsidR="00A92C5D">
      <w:rPr>
        <w:rFonts w:ascii="Arial" w:hAnsi="Arial" w:cs="Arial"/>
        <w:sz w:val="22"/>
      </w:rPr>
      <w:t xml:space="preserve"> F2</w:t>
    </w:r>
  </w:p>
  <w:p w14:paraId="71BCE239" w14:textId="4EEAC7AC" w:rsidR="00A92C5D" w:rsidRPr="00FC4286" w:rsidRDefault="00A92C5D">
    <w:pPr>
      <w:pStyle w:val="Footer"/>
      <w:rPr>
        <w:rFonts w:ascii="Arial" w:hAnsi="Arial" w:cs="Arial"/>
        <w:sz w:val="22"/>
      </w:rPr>
    </w:pPr>
    <w:r>
      <w:rPr>
        <w:rFonts w:ascii="Arial" w:hAnsi="Arial" w:cs="Arial"/>
        <w:sz w:val="22"/>
      </w:rPr>
      <w:t xml:space="preserve">Rev </w:t>
    </w:r>
    <w:r w:rsidR="00C91B5B">
      <w:rPr>
        <w:rFonts w:ascii="Arial" w:hAnsi="Arial" w:cs="Arial"/>
        <w:sz w:val="22"/>
      </w:rPr>
      <w:t>5</w:t>
    </w:r>
    <w:r w:rsidR="00CA01B1">
      <w:rPr>
        <w:rFonts w:ascii="Arial" w:hAnsi="Arial" w:cs="Arial"/>
        <w:sz w:val="22"/>
      </w:rPr>
      <w:t xml:space="preserve"> /</w:t>
    </w:r>
    <w:r w:rsidR="009E21FB">
      <w:rPr>
        <w:rFonts w:ascii="Arial" w:hAnsi="Arial" w:cs="Arial"/>
        <w:sz w:val="22"/>
      </w:rPr>
      <w:t xml:space="preserve"> </w:t>
    </w:r>
    <w:r w:rsidR="00C91B5B">
      <w:rPr>
        <w:rFonts w:ascii="Arial" w:hAnsi="Arial" w:cs="Arial"/>
        <w:sz w:val="22"/>
      </w:rPr>
      <w:t>15 Februar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01DCA" w14:textId="77777777" w:rsidR="00F62350" w:rsidRDefault="00F62350" w:rsidP="00D041CD">
      <w:r>
        <w:separator/>
      </w:r>
    </w:p>
  </w:footnote>
  <w:footnote w:type="continuationSeparator" w:id="0">
    <w:p w14:paraId="202A422F" w14:textId="77777777" w:rsidR="00F62350" w:rsidRDefault="00F62350" w:rsidP="00D041CD">
      <w:r>
        <w:continuationSeparator/>
      </w:r>
    </w:p>
  </w:footnote>
  <w:footnote w:type="continuationNotice" w:id="1">
    <w:p w14:paraId="1258602A" w14:textId="77777777" w:rsidR="00F62350" w:rsidRDefault="00F623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FD62C" w14:textId="243D4231" w:rsidR="00D041CD" w:rsidRPr="00E30B8F" w:rsidRDefault="00D041CD" w:rsidP="00D041CD">
    <w:pPr>
      <w:pStyle w:val="Header"/>
      <w:jc w:val="right"/>
      <w:rPr>
        <w:rFonts w:ascii="Arial" w:hAnsi="Arial" w:cs="Arial"/>
        <w:sz w:val="22"/>
        <w:szCs w:val="22"/>
      </w:rPr>
    </w:pPr>
    <w:r w:rsidRPr="00E30B8F">
      <w:rPr>
        <w:rFonts w:ascii="Arial" w:hAnsi="Arial" w:cs="Arial"/>
        <w:sz w:val="22"/>
        <w:szCs w:val="22"/>
      </w:rPr>
      <w:t xml:space="preserve">Ref. </w:t>
    </w:r>
    <w:r w:rsidR="00C91B5B">
      <w:rPr>
        <w:rFonts w:ascii="Arial" w:hAnsi="Arial" w:cs="Arial"/>
        <w:sz w:val="22"/>
        <w:szCs w:val="22"/>
      </w:rPr>
      <w:t>Code:</w:t>
    </w:r>
    <w:r w:rsidRPr="00E30B8F">
      <w:rPr>
        <w:rFonts w:ascii="Arial" w:hAnsi="Arial" w:cs="Arial"/>
        <w:sz w:val="22"/>
        <w:szCs w:val="22"/>
      </w:rPr>
      <w:t xml:space="preserve"> 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77555D"/>
    <w:multiLevelType w:val="hybridMultilevel"/>
    <w:tmpl w:val="737E15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291515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MLI0Mjc1NLAwsjBX0lEKTi0uzszPAykwqgUAr5FMAiwAAAA="/>
  </w:docVars>
  <w:rsids>
    <w:rsidRoot w:val="001F18CC"/>
    <w:rsid w:val="00001BC0"/>
    <w:rsid w:val="00015858"/>
    <w:rsid w:val="0002341B"/>
    <w:rsid w:val="00027976"/>
    <w:rsid w:val="0003284E"/>
    <w:rsid w:val="00046026"/>
    <w:rsid w:val="0005129A"/>
    <w:rsid w:val="00070DE0"/>
    <w:rsid w:val="000777A2"/>
    <w:rsid w:val="0008436F"/>
    <w:rsid w:val="0008546B"/>
    <w:rsid w:val="00094F1F"/>
    <w:rsid w:val="000A20AE"/>
    <w:rsid w:val="000B0E2A"/>
    <w:rsid w:val="000B0FFB"/>
    <w:rsid w:val="000C2182"/>
    <w:rsid w:val="000D2783"/>
    <w:rsid w:val="000E47EE"/>
    <w:rsid w:val="000E508C"/>
    <w:rsid w:val="000F2A51"/>
    <w:rsid w:val="000F2FA2"/>
    <w:rsid w:val="001170D7"/>
    <w:rsid w:val="00134BC2"/>
    <w:rsid w:val="00142825"/>
    <w:rsid w:val="00142B05"/>
    <w:rsid w:val="0015428F"/>
    <w:rsid w:val="00170D91"/>
    <w:rsid w:val="001950C8"/>
    <w:rsid w:val="001B1F9C"/>
    <w:rsid w:val="001D534E"/>
    <w:rsid w:val="001E1C45"/>
    <w:rsid w:val="001F18CC"/>
    <w:rsid w:val="00202767"/>
    <w:rsid w:val="00252F7C"/>
    <w:rsid w:val="00264CD2"/>
    <w:rsid w:val="00282612"/>
    <w:rsid w:val="00286338"/>
    <w:rsid w:val="002929D7"/>
    <w:rsid w:val="002B513E"/>
    <w:rsid w:val="002C0666"/>
    <w:rsid w:val="002C7A3C"/>
    <w:rsid w:val="002D72EF"/>
    <w:rsid w:val="00302890"/>
    <w:rsid w:val="003053A2"/>
    <w:rsid w:val="003109CD"/>
    <w:rsid w:val="00323251"/>
    <w:rsid w:val="003453A2"/>
    <w:rsid w:val="00367A2C"/>
    <w:rsid w:val="003732F6"/>
    <w:rsid w:val="00384664"/>
    <w:rsid w:val="00390134"/>
    <w:rsid w:val="00396859"/>
    <w:rsid w:val="003A1765"/>
    <w:rsid w:val="003B0BE2"/>
    <w:rsid w:val="004011E0"/>
    <w:rsid w:val="00415F64"/>
    <w:rsid w:val="004168FE"/>
    <w:rsid w:val="0042239D"/>
    <w:rsid w:val="004456FD"/>
    <w:rsid w:val="00462985"/>
    <w:rsid w:val="00467C86"/>
    <w:rsid w:val="00483EB6"/>
    <w:rsid w:val="004A375D"/>
    <w:rsid w:val="004A713C"/>
    <w:rsid w:val="004D4724"/>
    <w:rsid w:val="004D52A2"/>
    <w:rsid w:val="004E7586"/>
    <w:rsid w:val="0050694F"/>
    <w:rsid w:val="00520BBD"/>
    <w:rsid w:val="00524CCC"/>
    <w:rsid w:val="0053742F"/>
    <w:rsid w:val="00607CF0"/>
    <w:rsid w:val="00621FA7"/>
    <w:rsid w:val="00642C89"/>
    <w:rsid w:val="0064559D"/>
    <w:rsid w:val="00646A8E"/>
    <w:rsid w:val="00650179"/>
    <w:rsid w:val="006A28C2"/>
    <w:rsid w:val="006A53E9"/>
    <w:rsid w:val="006B254B"/>
    <w:rsid w:val="006C30AD"/>
    <w:rsid w:val="006D5CFF"/>
    <w:rsid w:val="0070110C"/>
    <w:rsid w:val="00706583"/>
    <w:rsid w:val="00710057"/>
    <w:rsid w:val="00736A4F"/>
    <w:rsid w:val="00745F2F"/>
    <w:rsid w:val="00747E91"/>
    <w:rsid w:val="00754744"/>
    <w:rsid w:val="0075537C"/>
    <w:rsid w:val="00763F59"/>
    <w:rsid w:val="00771405"/>
    <w:rsid w:val="0079129F"/>
    <w:rsid w:val="0079141F"/>
    <w:rsid w:val="007A089C"/>
    <w:rsid w:val="007A41A0"/>
    <w:rsid w:val="007A6896"/>
    <w:rsid w:val="007F3F5A"/>
    <w:rsid w:val="0080209D"/>
    <w:rsid w:val="0081052C"/>
    <w:rsid w:val="00817719"/>
    <w:rsid w:val="00827B38"/>
    <w:rsid w:val="0087383E"/>
    <w:rsid w:val="00887820"/>
    <w:rsid w:val="008A366A"/>
    <w:rsid w:val="008C3697"/>
    <w:rsid w:val="008D44D0"/>
    <w:rsid w:val="008F584C"/>
    <w:rsid w:val="008F7453"/>
    <w:rsid w:val="009044C1"/>
    <w:rsid w:val="009049B9"/>
    <w:rsid w:val="00906BFC"/>
    <w:rsid w:val="00920FC4"/>
    <w:rsid w:val="00923A46"/>
    <w:rsid w:val="009466E6"/>
    <w:rsid w:val="00947FE2"/>
    <w:rsid w:val="0098388E"/>
    <w:rsid w:val="00993416"/>
    <w:rsid w:val="009A348F"/>
    <w:rsid w:val="009C31DD"/>
    <w:rsid w:val="009C47B9"/>
    <w:rsid w:val="009E116C"/>
    <w:rsid w:val="009E21FB"/>
    <w:rsid w:val="009E5870"/>
    <w:rsid w:val="009F407C"/>
    <w:rsid w:val="00A76D50"/>
    <w:rsid w:val="00A77E94"/>
    <w:rsid w:val="00A835B8"/>
    <w:rsid w:val="00A85B49"/>
    <w:rsid w:val="00A86AB0"/>
    <w:rsid w:val="00A92C5D"/>
    <w:rsid w:val="00AB20DD"/>
    <w:rsid w:val="00AC4C40"/>
    <w:rsid w:val="00AD24ED"/>
    <w:rsid w:val="00AE4712"/>
    <w:rsid w:val="00AF7C9A"/>
    <w:rsid w:val="00B11F4C"/>
    <w:rsid w:val="00B12638"/>
    <w:rsid w:val="00B13C16"/>
    <w:rsid w:val="00B16591"/>
    <w:rsid w:val="00B20F20"/>
    <w:rsid w:val="00B24D7D"/>
    <w:rsid w:val="00B24DC8"/>
    <w:rsid w:val="00B37C95"/>
    <w:rsid w:val="00B44E30"/>
    <w:rsid w:val="00B84743"/>
    <w:rsid w:val="00B863B1"/>
    <w:rsid w:val="00B87FE9"/>
    <w:rsid w:val="00B950FC"/>
    <w:rsid w:val="00BA1A5B"/>
    <w:rsid w:val="00BA629E"/>
    <w:rsid w:val="00BB007D"/>
    <w:rsid w:val="00BB6D13"/>
    <w:rsid w:val="00BC1734"/>
    <w:rsid w:val="00BE7AA1"/>
    <w:rsid w:val="00C14790"/>
    <w:rsid w:val="00C425C6"/>
    <w:rsid w:val="00C5063E"/>
    <w:rsid w:val="00C649B7"/>
    <w:rsid w:val="00C91B5B"/>
    <w:rsid w:val="00CA01B1"/>
    <w:rsid w:val="00CA048F"/>
    <w:rsid w:val="00CE6ED3"/>
    <w:rsid w:val="00D041CD"/>
    <w:rsid w:val="00D065D3"/>
    <w:rsid w:val="00D2522B"/>
    <w:rsid w:val="00D466DC"/>
    <w:rsid w:val="00D56B4F"/>
    <w:rsid w:val="00D639A1"/>
    <w:rsid w:val="00D74C7D"/>
    <w:rsid w:val="00D93616"/>
    <w:rsid w:val="00D936F7"/>
    <w:rsid w:val="00DB1CEC"/>
    <w:rsid w:val="00DD5AB4"/>
    <w:rsid w:val="00DE6545"/>
    <w:rsid w:val="00E05FCB"/>
    <w:rsid w:val="00E072AD"/>
    <w:rsid w:val="00E0786C"/>
    <w:rsid w:val="00E17C9A"/>
    <w:rsid w:val="00E30B8F"/>
    <w:rsid w:val="00E35DE1"/>
    <w:rsid w:val="00E3735A"/>
    <w:rsid w:val="00E51F05"/>
    <w:rsid w:val="00E56574"/>
    <w:rsid w:val="00E60193"/>
    <w:rsid w:val="00E6195A"/>
    <w:rsid w:val="00E74FAF"/>
    <w:rsid w:val="00E9304A"/>
    <w:rsid w:val="00E93252"/>
    <w:rsid w:val="00E96EE7"/>
    <w:rsid w:val="00EA056B"/>
    <w:rsid w:val="00EA451F"/>
    <w:rsid w:val="00ED349C"/>
    <w:rsid w:val="00ED708D"/>
    <w:rsid w:val="00EF0D5A"/>
    <w:rsid w:val="00EF48A0"/>
    <w:rsid w:val="00F10AAD"/>
    <w:rsid w:val="00F1275E"/>
    <w:rsid w:val="00F2126D"/>
    <w:rsid w:val="00F3421A"/>
    <w:rsid w:val="00F62350"/>
    <w:rsid w:val="00F6428E"/>
    <w:rsid w:val="00F7035B"/>
    <w:rsid w:val="00F80843"/>
    <w:rsid w:val="00F97739"/>
    <w:rsid w:val="00FA1620"/>
    <w:rsid w:val="00FB7FB1"/>
    <w:rsid w:val="00FC09CC"/>
    <w:rsid w:val="00FC4286"/>
    <w:rsid w:val="00FD1C8A"/>
    <w:rsid w:val="00FD7397"/>
    <w:rsid w:val="00FE2432"/>
    <w:rsid w:val="00FF4F8C"/>
    <w:rsid w:val="0F1A9441"/>
    <w:rsid w:val="27DCE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1DBA8AC"/>
  <w15:chartTrackingRefBased/>
  <w15:docId w15:val="{05EDD9A7-5206-4793-9BE3-BDA49C1D6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A53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41C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041CD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041C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041C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133D979093747AAF298D5C411D5BB" ma:contentTypeVersion="4" ma:contentTypeDescription="Create a new document." ma:contentTypeScope="" ma:versionID="5c2d3a8b533470e12f9df8f759a499b3">
  <xsd:schema xmlns:xsd="http://www.w3.org/2001/XMLSchema" xmlns:xs="http://www.w3.org/2001/XMLSchema" xmlns:p="http://schemas.microsoft.com/office/2006/metadata/properties" xmlns:ns2="e5b52d23-b6bf-43b2-8eea-497b153200ec" xmlns:ns3="ce969eae-76ae-4012-881b-b6424daefa42" targetNamespace="http://schemas.microsoft.com/office/2006/metadata/properties" ma:root="true" ma:fieldsID="5a576ec245618f36e356589215b07544" ns2:_="" ns3:_="">
    <xsd:import namespace="e5b52d23-b6bf-43b2-8eea-497b153200ec"/>
    <xsd:import namespace="ce969eae-76ae-4012-881b-b6424daefa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52d23-b6bf-43b2-8eea-497b153200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69eae-76ae-4012-881b-b6424daefa4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D96B3B-8525-4C15-BDA9-A9EB469E31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C5C0E8-64CE-4936-B75A-584E73A61E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F798B9-2768-4060-893C-325B6111DC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72C042-72A4-4D95-8360-76E4DFA05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b52d23-b6bf-43b2-8eea-497b153200ec"/>
    <ds:schemaRef ds:uri="ce969eae-76ae-4012-881b-b6424daefa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ilippine Nuclear Research Institute</vt:lpstr>
    </vt:vector>
  </TitlesOfParts>
  <Company>PNRI_RP (likod)</Company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ippine Nuclear Research Institute</dc:title>
  <dc:subject/>
  <dc:creator>Kristine Romallosa</dc:creator>
  <cp:keywords/>
  <cp:lastModifiedBy>Ronald E. Piquero</cp:lastModifiedBy>
  <cp:revision>3</cp:revision>
  <cp:lastPrinted>2021-12-15T02:47:00Z</cp:lastPrinted>
  <dcterms:created xsi:type="dcterms:W3CDTF">2023-02-01T05:09:00Z</dcterms:created>
  <dcterms:modified xsi:type="dcterms:W3CDTF">2023-02-01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E133D979093747AAF298D5C411D5BB</vt:lpwstr>
  </property>
  <property fmtid="{D5CDD505-2E9C-101B-9397-08002B2CF9AE}" pid="3" name="MediaServiceImageTags">
    <vt:lpwstr/>
  </property>
</Properties>
</file>